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B986F" w14:textId="77777777" w:rsidR="007F6D5C" w:rsidRPr="009A115B" w:rsidRDefault="00987F1D" w:rsidP="009A115B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9A115B">
        <w:rPr>
          <w:rFonts w:asciiTheme="majorBidi" w:hAnsiTheme="majorBidi" w:cstheme="majorBidi"/>
          <w:b/>
          <w:bCs/>
          <w:sz w:val="40"/>
          <w:szCs w:val="40"/>
        </w:rPr>
        <w:t>Smart Door</w:t>
      </w:r>
    </w:p>
    <w:p w14:paraId="4973CF70" w14:textId="77777777" w:rsidR="00605354" w:rsidRPr="00F67FEF" w:rsidRDefault="00221B83" w:rsidP="00221B83">
      <w:pPr>
        <w:pStyle w:val="a3"/>
        <w:numPr>
          <w:ilvl w:val="0"/>
          <w:numId w:val="3"/>
        </w:numPr>
        <w:ind w:left="0" w:firstLine="0"/>
        <w:rPr>
          <w:rFonts w:asciiTheme="majorBidi" w:hAnsiTheme="majorBidi" w:cstheme="majorBidi"/>
          <w:b/>
          <w:bCs/>
          <w:sz w:val="28"/>
          <w:szCs w:val="28"/>
        </w:rPr>
      </w:pPr>
      <w:r w:rsidRPr="00F67FEF">
        <w:rPr>
          <w:rFonts w:asciiTheme="majorBidi" w:hAnsiTheme="majorBidi" w:cstheme="majorBidi"/>
          <w:b/>
          <w:bCs/>
          <w:sz w:val="28"/>
          <w:szCs w:val="28"/>
        </w:rPr>
        <w:t>I</w:t>
      </w:r>
      <w:r w:rsidR="00605354" w:rsidRPr="00F67FEF">
        <w:rPr>
          <w:rFonts w:asciiTheme="majorBidi" w:hAnsiTheme="majorBidi" w:cstheme="majorBidi"/>
          <w:b/>
          <w:bCs/>
          <w:sz w:val="28"/>
          <w:szCs w:val="28"/>
        </w:rPr>
        <w:t xml:space="preserve">ntroduction </w:t>
      </w:r>
    </w:p>
    <w:p w14:paraId="7AE9D1ED" w14:textId="77777777" w:rsidR="0014573B" w:rsidRPr="009A115B" w:rsidRDefault="00B91E4B" w:rsidP="006D27C8">
      <w:pPr>
        <w:jc w:val="mediumKashida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Answering the door is a big issue for some people while they are working or they have assignments to do and do not want to waste their time in opening the door. </w:t>
      </w:r>
      <w:r w:rsidR="00D72BD4" w:rsidRPr="009A115B">
        <w:rPr>
          <w:rFonts w:asciiTheme="majorBidi" w:hAnsiTheme="majorBidi" w:cstheme="majorBidi"/>
          <w:sz w:val="24"/>
          <w:szCs w:val="24"/>
        </w:rPr>
        <w:t xml:space="preserve">Some visitors come at the wrong time and some of them not welcome. In this case, answering the door is a big issue when the visitor is unknown and cannot recognize whether this visitor is an important or not and cannot decide to open the door or ignore it. </w:t>
      </w:r>
      <w:r w:rsidR="00826142" w:rsidRPr="009A115B">
        <w:rPr>
          <w:rFonts w:asciiTheme="majorBidi" w:hAnsiTheme="majorBidi" w:cstheme="majorBidi"/>
          <w:sz w:val="24"/>
          <w:szCs w:val="24"/>
        </w:rPr>
        <w:t>The aim of this experiment to design a smart lock that determines whether will be required to answer the door or not.</w:t>
      </w:r>
      <w:r w:rsidR="00A00356" w:rsidRPr="009A115B">
        <w:rPr>
          <w:rFonts w:asciiTheme="majorBidi" w:hAnsiTheme="majorBidi" w:cstheme="majorBidi"/>
          <w:sz w:val="24"/>
          <w:szCs w:val="24"/>
        </w:rPr>
        <w:t xml:space="preserve"> This </w:t>
      </w:r>
      <w:r w:rsidR="007E5570" w:rsidRPr="009A115B">
        <w:rPr>
          <w:rFonts w:asciiTheme="majorBidi" w:hAnsiTheme="majorBidi" w:cstheme="majorBidi"/>
          <w:sz w:val="24"/>
          <w:szCs w:val="24"/>
        </w:rPr>
        <w:t>lock should know the following:</w:t>
      </w:r>
    </w:p>
    <w:p w14:paraId="772773EB" w14:textId="77777777" w:rsidR="007E5570" w:rsidRPr="009A115B" w:rsidRDefault="007E5570" w:rsidP="007E5570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If there is and isn’t a visitor.</w:t>
      </w:r>
    </w:p>
    <w:p w14:paraId="3F970445" w14:textId="77777777" w:rsidR="002121CE" w:rsidRPr="009A115B" w:rsidRDefault="002121CE" w:rsidP="007E5570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Should address the visitors.</w:t>
      </w:r>
    </w:p>
    <w:p w14:paraId="1F8B9553" w14:textId="77777777" w:rsidR="002121CE" w:rsidRPr="009A115B" w:rsidRDefault="002121CE" w:rsidP="007E5570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Determine the </w:t>
      </w:r>
      <w:r w:rsidR="00B66675" w:rsidRPr="009A115B">
        <w:rPr>
          <w:rFonts w:asciiTheme="majorBidi" w:hAnsiTheme="majorBidi" w:cstheme="majorBidi"/>
          <w:sz w:val="24"/>
          <w:szCs w:val="24"/>
        </w:rPr>
        <w:t>reason for visiting.</w:t>
      </w:r>
    </w:p>
    <w:p w14:paraId="48EC44DA" w14:textId="77777777" w:rsidR="00B66675" w:rsidRPr="009A115B" w:rsidRDefault="00B66675" w:rsidP="007E5570">
      <w:pPr>
        <w:pStyle w:val="a3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Allow the visitor to enter or send </w:t>
      </w:r>
      <w:r w:rsidR="00605354" w:rsidRPr="009A115B">
        <w:rPr>
          <w:rFonts w:asciiTheme="majorBidi" w:hAnsiTheme="majorBidi" w:cstheme="majorBidi"/>
          <w:sz w:val="24"/>
          <w:szCs w:val="24"/>
        </w:rPr>
        <w:t>him/her away.</w:t>
      </w:r>
    </w:p>
    <w:p w14:paraId="2B1A45C6" w14:textId="77777777" w:rsidR="00221B83" w:rsidRPr="009A115B" w:rsidRDefault="00221B83" w:rsidP="00221B83">
      <w:pPr>
        <w:rPr>
          <w:rFonts w:asciiTheme="majorBidi" w:hAnsiTheme="majorBidi" w:cstheme="majorBidi"/>
          <w:sz w:val="24"/>
          <w:szCs w:val="24"/>
        </w:rPr>
      </w:pPr>
    </w:p>
    <w:p w14:paraId="29F389F5" w14:textId="77777777" w:rsidR="00ED4B31" w:rsidRPr="006D27C8" w:rsidRDefault="00ED4B31" w:rsidP="00ED4B31">
      <w:pPr>
        <w:pStyle w:val="a3"/>
        <w:numPr>
          <w:ilvl w:val="0"/>
          <w:numId w:val="3"/>
        </w:numPr>
        <w:ind w:left="0" w:firstLine="0"/>
        <w:rPr>
          <w:rFonts w:asciiTheme="majorBidi" w:hAnsiTheme="majorBidi" w:cstheme="majorBidi"/>
          <w:b/>
          <w:bCs/>
          <w:sz w:val="28"/>
          <w:szCs w:val="28"/>
        </w:rPr>
      </w:pPr>
      <w:r w:rsidRPr="006D27C8">
        <w:rPr>
          <w:rFonts w:asciiTheme="majorBidi" w:hAnsiTheme="majorBidi" w:cstheme="majorBidi"/>
          <w:b/>
          <w:bCs/>
          <w:sz w:val="28"/>
          <w:szCs w:val="28"/>
        </w:rPr>
        <w:t xml:space="preserve">Required Component </w:t>
      </w:r>
    </w:p>
    <w:p w14:paraId="7F004B59" w14:textId="77777777" w:rsidR="00ED4B31" w:rsidRPr="009A115B" w:rsidRDefault="00ED4B31" w:rsidP="00ED4B31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Here are the main component that used in this experiment:</w:t>
      </w:r>
    </w:p>
    <w:p w14:paraId="4957A33F" w14:textId="77777777" w:rsidR="00ED4B31" w:rsidRPr="006D27C8" w:rsidRDefault="00213FCD" w:rsidP="00213FCD">
      <w:pPr>
        <w:pStyle w:val="a3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D27C8">
        <w:rPr>
          <w:rFonts w:asciiTheme="majorBidi" w:hAnsiTheme="majorBidi" w:cstheme="majorBidi"/>
          <w:b/>
          <w:bCs/>
          <w:sz w:val="24"/>
          <w:szCs w:val="24"/>
        </w:rPr>
        <w:t>Arduino Uno</w:t>
      </w:r>
      <w:r w:rsidR="00B834E2" w:rsidRPr="006D27C8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421E82ED" w14:textId="77777777" w:rsidR="00293E92" w:rsidRPr="009A115B" w:rsidRDefault="00293E92" w:rsidP="00293E92">
      <w:pPr>
        <w:pStyle w:val="a3"/>
        <w:ind w:left="1080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ACC9EE4" wp14:editId="56F87289">
            <wp:extent cx="2381250" cy="1690352"/>
            <wp:effectExtent l="0" t="0" r="0" b="5715"/>
            <wp:docPr id="5" name="Picture 5" descr="ÙØªÙØ¬Ø© Ø¨Ø­Ø« Ø§ÙØµÙØ± Ø¹Ù âªarduino unoâ¬â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ÙØªÙØ¬Ø© Ø¨Ø­Ø« Ø§ÙØµÙØ± Ø¹Ù âªarduino unoâ¬â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951" cy="1705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18C2D" w14:textId="77777777" w:rsidR="00213FCD" w:rsidRPr="006D27C8" w:rsidRDefault="00213FCD" w:rsidP="00213FCD">
      <w:pPr>
        <w:pStyle w:val="a3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D27C8">
        <w:rPr>
          <w:rFonts w:asciiTheme="majorBidi" w:hAnsiTheme="majorBidi" w:cstheme="majorBidi"/>
          <w:b/>
          <w:bCs/>
          <w:sz w:val="24"/>
          <w:szCs w:val="24"/>
        </w:rPr>
        <w:t>Servo Motor</w:t>
      </w:r>
      <w:r w:rsidR="00B834E2" w:rsidRPr="006D27C8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15BB582B" w14:textId="77777777" w:rsidR="00293E92" w:rsidRPr="009A115B" w:rsidRDefault="00F06C78" w:rsidP="00293E92">
      <w:pPr>
        <w:pStyle w:val="a3"/>
        <w:ind w:left="1080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44EC637" wp14:editId="2D16FAA8">
            <wp:extent cx="1819275" cy="133001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107" cy="133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2177A" w14:textId="77777777" w:rsidR="00213FCD" w:rsidRPr="006D27C8" w:rsidRDefault="00B04298" w:rsidP="00213FCD">
      <w:pPr>
        <w:pStyle w:val="a3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D27C8">
        <w:rPr>
          <w:rFonts w:asciiTheme="majorBidi" w:hAnsiTheme="majorBidi" w:cstheme="majorBidi"/>
          <w:b/>
          <w:bCs/>
          <w:sz w:val="24"/>
          <w:szCs w:val="24"/>
        </w:rPr>
        <w:t>Pressure Sensor</w:t>
      </w:r>
    </w:p>
    <w:p w14:paraId="4FBB8374" w14:textId="77777777" w:rsidR="00293E92" w:rsidRPr="009A115B" w:rsidRDefault="00293E92" w:rsidP="00293E92">
      <w:pPr>
        <w:pStyle w:val="a3"/>
        <w:ind w:left="1080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59ACE3A" wp14:editId="7EE6870B">
            <wp:extent cx="2705100" cy="1038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ED4B3" w14:textId="77777777" w:rsidR="00B04298" w:rsidRPr="006D27C8" w:rsidRDefault="00B04298" w:rsidP="00213FCD">
      <w:pPr>
        <w:pStyle w:val="a3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D27C8">
        <w:rPr>
          <w:rFonts w:asciiTheme="majorBidi" w:hAnsiTheme="majorBidi" w:cstheme="majorBidi"/>
          <w:b/>
          <w:bCs/>
          <w:sz w:val="24"/>
          <w:szCs w:val="24"/>
        </w:rPr>
        <w:t>LCD</w:t>
      </w:r>
    </w:p>
    <w:p w14:paraId="3922D5E2" w14:textId="77777777" w:rsidR="00710005" w:rsidRPr="009A115B" w:rsidRDefault="00710005" w:rsidP="00710005">
      <w:pPr>
        <w:pStyle w:val="a3"/>
        <w:ind w:left="1080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CD7BA7D" wp14:editId="2B1A333D">
            <wp:extent cx="2124075" cy="15525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40670" w14:textId="77777777" w:rsidR="00B04298" w:rsidRPr="006D27C8" w:rsidRDefault="00B04298" w:rsidP="00213FCD">
      <w:pPr>
        <w:pStyle w:val="a3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D27C8">
        <w:rPr>
          <w:rFonts w:asciiTheme="majorBidi" w:hAnsiTheme="majorBidi" w:cstheme="majorBidi"/>
          <w:b/>
          <w:bCs/>
          <w:sz w:val="24"/>
          <w:szCs w:val="24"/>
        </w:rPr>
        <w:t>Touch Screen</w:t>
      </w:r>
      <w:r w:rsidR="00B834E2" w:rsidRPr="006D27C8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6627A72A" w14:textId="77777777" w:rsidR="00E86ABA" w:rsidRPr="009A115B" w:rsidRDefault="00A71E55" w:rsidP="00E86ABA">
      <w:pPr>
        <w:pStyle w:val="a3"/>
        <w:ind w:left="1080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72C7F4E" wp14:editId="711CAC7F">
            <wp:extent cx="2019300" cy="1419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4E41B" w14:textId="77777777" w:rsidR="00B04298" w:rsidRPr="006D27C8" w:rsidRDefault="00B04298" w:rsidP="00213FCD">
      <w:pPr>
        <w:pStyle w:val="a3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D27C8">
        <w:rPr>
          <w:rFonts w:asciiTheme="majorBidi" w:hAnsiTheme="majorBidi" w:cstheme="majorBidi"/>
          <w:b/>
          <w:bCs/>
          <w:sz w:val="24"/>
          <w:szCs w:val="24"/>
        </w:rPr>
        <w:t>RBG LED</w:t>
      </w:r>
      <w:r w:rsidR="00B834E2" w:rsidRPr="006D27C8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5FEF9E39" w14:textId="77777777" w:rsidR="00802143" w:rsidRPr="009A115B" w:rsidRDefault="00032F46" w:rsidP="00802143">
      <w:pPr>
        <w:pStyle w:val="a3"/>
        <w:ind w:left="1080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4128A2E" wp14:editId="064C0545">
            <wp:extent cx="1866900" cy="1866900"/>
            <wp:effectExtent l="0" t="0" r="0" b="0"/>
            <wp:docPr id="11" name="Picture 11" descr="ÙØªÙØ¬Ø© Ø¨Ø­Ø« Ø§ÙØµÙØ± Ø¹Ù âªrgb ledâ¬â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ÙØªÙØ¬Ø© Ø¨Ø­Ø« Ø§ÙØµÙØ± Ø¹Ù âªrgb ledâ¬â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5D650" w14:textId="77777777" w:rsidR="00B04298" w:rsidRPr="006D27C8" w:rsidRDefault="00B834E2" w:rsidP="00213FCD">
      <w:pPr>
        <w:pStyle w:val="a3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D27C8">
        <w:rPr>
          <w:rFonts w:asciiTheme="majorBidi" w:hAnsiTheme="majorBidi" w:cstheme="majorBidi"/>
          <w:b/>
          <w:bCs/>
          <w:sz w:val="24"/>
          <w:szCs w:val="24"/>
        </w:rPr>
        <w:t>Other Parts to build a prototype.</w:t>
      </w:r>
    </w:p>
    <w:p w14:paraId="3D4B7A3A" w14:textId="77777777" w:rsidR="00B834E2" w:rsidRPr="009A115B" w:rsidRDefault="00B834E2" w:rsidP="00B834E2">
      <w:pPr>
        <w:pStyle w:val="a3"/>
        <w:ind w:left="1080"/>
        <w:rPr>
          <w:rFonts w:asciiTheme="majorBidi" w:hAnsiTheme="majorBidi" w:cstheme="majorBidi"/>
          <w:sz w:val="24"/>
          <w:szCs w:val="24"/>
        </w:rPr>
      </w:pPr>
    </w:p>
    <w:p w14:paraId="139CE1A2" w14:textId="77777777" w:rsidR="00221B83" w:rsidRPr="006D27C8" w:rsidRDefault="00221B83" w:rsidP="00221B83">
      <w:pPr>
        <w:pStyle w:val="a3"/>
        <w:numPr>
          <w:ilvl w:val="0"/>
          <w:numId w:val="3"/>
        </w:numPr>
        <w:ind w:left="0" w:firstLine="0"/>
        <w:rPr>
          <w:rFonts w:asciiTheme="majorBidi" w:hAnsiTheme="majorBidi" w:cstheme="majorBidi"/>
          <w:b/>
          <w:bCs/>
          <w:sz w:val="28"/>
          <w:szCs w:val="28"/>
        </w:rPr>
      </w:pPr>
      <w:r w:rsidRPr="006D27C8">
        <w:rPr>
          <w:rFonts w:asciiTheme="majorBidi" w:hAnsiTheme="majorBidi" w:cstheme="majorBidi"/>
          <w:b/>
          <w:bCs/>
          <w:sz w:val="28"/>
          <w:szCs w:val="28"/>
        </w:rPr>
        <w:t>Design Process</w:t>
      </w:r>
    </w:p>
    <w:p w14:paraId="0488C02C" w14:textId="77777777" w:rsidR="00221B83" w:rsidRPr="009A115B" w:rsidRDefault="0071067F" w:rsidP="006D27C8">
      <w:pPr>
        <w:jc w:val="mediumKashida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Our design process is to find the best solution to the four points proposed up. </w:t>
      </w:r>
      <w:r w:rsidR="00083B6B" w:rsidRPr="009A115B">
        <w:rPr>
          <w:rFonts w:asciiTheme="majorBidi" w:hAnsiTheme="majorBidi" w:cstheme="majorBidi"/>
          <w:sz w:val="24"/>
          <w:szCs w:val="24"/>
        </w:rPr>
        <w:t>T</w:t>
      </w:r>
      <w:r w:rsidR="00016897" w:rsidRPr="009A115B">
        <w:rPr>
          <w:rFonts w:asciiTheme="majorBidi" w:hAnsiTheme="majorBidi" w:cstheme="majorBidi"/>
          <w:sz w:val="24"/>
          <w:szCs w:val="24"/>
        </w:rPr>
        <w:t xml:space="preserve">o overcome these problems, we started looking for the best electronic parts that could solve them. Here </w:t>
      </w:r>
      <w:r w:rsidR="00BF0B50" w:rsidRPr="009A115B">
        <w:rPr>
          <w:rFonts w:asciiTheme="majorBidi" w:hAnsiTheme="majorBidi" w:cstheme="majorBidi"/>
          <w:sz w:val="24"/>
          <w:szCs w:val="24"/>
        </w:rPr>
        <w:t>is a description for</w:t>
      </w:r>
      <w:r w:rsidR="00786B54" w:rsidRPr="009A115B">
        <w:rPr>
          <w:rFonts w:asciiTheme="majorBidi" w:hAnsiTheme="majorBidi" w:cstheme="majorBidi"/>
          <w:sz w:val="24"/>
          <w:szCs w:val="24"/>
        </w:rPr>
        <w:t xml:space="preserve"> each part related to each problem</w:t>
      </w:r>
      <w:r w:rsidR="00BF0B50" w:rsidRPr="009A115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30"/>
        <w:gridCol w:w="2925"/>
        <w:gridCol w:w="1170"/>
        <w:gridCol w:w="4225"/>
      </w:tblGrid>
      <w:tr w:rsidR="00E6745F" w:rsidRPr="009A115B" w14:paraId="44CA34BB" w14:textId="77777777" w:rsidTr="00A90BE1">
        <w:tc>
          <w:tcPr>
            <w:tcW w:w="1030" w:type="dxa"/>
          </w:tcPr>
          <w:p w14:paraId="0D4113EE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Problem </w:t>
            </w:r>
          </w:p>
        </w:tc>
        <w:tc>
          <w:tcPr>
            <w:tcW w:w="2925" w:type="dxa"/>
          </w:tcPr>
          <w:p w14:paraId="14A650EE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Description </w:t>
            </w:r>
          </w:p>
        </w:tc>
        <w:tc>
          <w:tcPr>
            <w:tcW w:w="1170" w:type="dxa"/>
          </w:tcPr>
          <w:p w14:paraId="4B7B682B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Part used</w:t>
            </w:r>
          </w:p>
        </w:tc>
        <w:tc>
          <w:tcPr>
            <w:tcW w:w="4225" w:type="dxa"/>
          </w:tcPr>
          <w:p w14:paraId="58580BD1" w14:textId="77777777" w:rsidR="00E6745F" w:rsidRPr="009A115B" w:rsidRDefault="00405597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Description </w:t>
            </w:r>
          </w:p>
        </w:tc>
      </w:tr>
      <w:tr w:rsidR="00E6745F" w:rsidRPr="009A115B" w14:paraId="76463F03" w14:textId="77777777" w:rsidTr="00A90BE1">
        <w:tc>
          <w:tcPr>
            <w:tcW w:w="1030" w:type="dxa"/>
          </w:tcPr>
          <w:p w14:paraId="1C55C1AD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925" w:type="dxa"/>
          </w:tcPr>
          <w:p w14:paraId="20F3D83A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Determine whether </w:t>
            </w:r>
            <w:r w:rsidR="006B559F" w:rsidRPr="009A115B">
              <w:rPr>
                <w:rFonts w:asciiTheme="majorBidi" w:hAnsiTheme="majorBidi" w:cstheme="majorBidi"/>
                <w:sz w:val="24"/>
                <w:szCs w:val="24"/>
              </w:rPr>
              <w:t>a visitor at the door or not</w:t>
            </w:r>
          </w:p>
        </w:tc>
        <w:tc>
          <w:tcPr>
            <w:tcW w:w="1170" w:type="dxa"/>
          </w:tcPr>
          <w:p w14:paraId="45BADC65" w14:textId="77777777" w:rsidR="00E6745F" w:rsidRPr="009A115B" w:rsidRDefault="006B559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Pressure Sensor</w:t>
            </w:r>
          </w:p>
        </w:tc>
        <w:tc>
          <w:tcPr>
            <w:tcW w:w="4225" w:type="dxa"/>
          </w:tcPr>
          <w:p w14:paraId="2CA5F8CB" w14:textId="77777777" w:rsidR="00E6745F" w:rsidRPr="009A115B" w:rsidRDefault="006B559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To </w:t>
            </w:r>
            <w:r w:rsidR="00405597" w:rsidRPr="009A115B">
              <w:rPr>
                <w:rFonts w:asciiTheme="majorBidi" w:hAnsiTheme="majorBidi" w:cstheme="majorBidi"/>
                <w:sz w:val="24"/>
                <w:szCs w:val="24"/>
              </w:rPr>
              <w:t>determine the weight of human</w:t>
            </w:r>
          </w:p>
        </w:tc>
      </w:tr>
      <w:tr w:rsidR="00E6745F" w:rsidRPr="009A115B" w14:paraId="4D132957" w14:textId="77777777" w:rsidTr="00A90BE1">
        <w:tc>
          <w:tcPr>
            <w:tcW w:w="1030" w:type="dxa"/>
          </w:tcPr>
          <w:p w14:paraId="7FEC49ED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925" w:type="dxa"/>
          </w:tcPr>
          <w:p w14:paraId="26DD0269" w14:textId="77777777" w:rsidR="00E6745F" w:rsidRPr="009A115B" w:rsidRDefault="00FE3226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Send a message to the visitor</w:t>
            </w:r>
          </w:p>
        </w:tc>
        <w:tc>
          <w:tcPr>
            <w:tcW w:w="1170" w:type="dxa"/>
          </w:tcPr>
          <w:p w14:paraId="07B22C9F" w14:textId="77777777" w:rsidR="00E6745F" w:rsidRPr="009A115B" w:rsidRDefault="004D7A35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LCD</w:t>
            </w:r>
          </w:p>
        </w:tc>
        <w:tc>
          <w:tcPr>
            <w:tcW w:w="4225" w:type="dxa"/>
          </w:tcPr>
          <w:p w14:paraId="59668542" w14:textId="77777777" w:rsidR="00E6745F" w:rsidRPr="009A115B" w:rsidRDefault="00835221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Display words to the visitor</w:t>
            </w:r>
          </w:p>
        </w:tc>
      </w:tr>
      <w:tr w:rsidR="00E6745F" w:rsidRPr="009A115B" w14:paraId="659F1743" w14:textId="77777777" w:rsidTr="00A90BE1">
        <w:tc>
          <w:tcPr>
            <w:tcW w:w="1030" w:type="dxa"/>
          </w:tcPr>
          <w:p w14:paraId="7325CBD0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925" w:type="dxa"/>
          </w:tcPr>
          <w:p w14:paraId="0C08E945" w14:textId="77777777" w:rsidR="00E6745F" w:rsidRPr="009A115B" w:rsidRDefault="00D347C4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Visitor respond to the system</w:t>
            </w:r>
          </w:p>
        </w:tc>
        <w:tc>
          <w:tcPr>
            <w:tcW w:w="1170" w:type="dxa"/>
          </w:tcPr>
          <w:p w14:paraId="4CE9B589" w14:textId="77777777" w:rsidR="00E6745F" w:rsidRPr="009A115B" w:rsidRDefault="00FD6899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Touch screen </w:t>
            </w:r>
          </w:p>
        </w:tc>
        <w:tc>
          <w:tcPr>
            <w:tcW w:w="4225" w:type="dxa"/>
          </w:tcPr>
          <w:p w14:paraId="3CE62ED3" w14:textId="77777777" w:rsidR="00E6745F" w:rsidRPr="009A115B" w:rsidRDefault="0059379E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To choose the reason for visiting</w:t>
            </w:r>
            <w:r w:rsidR="00142425"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  <w:tr w:rsidR="00E6745F" w:rsidRPr="009A115B" w14:paraId="575C7994" w14:textId="77777777" w:rsidTr="00A90BE1">
        <w:tc>
          <w:tcPr>
            <w:tcW w:w="1030" w:type="dxa"/>
          </w:tcPr>
          <w:p w14:paraId="234C518A" w14:textId="77777777" w:rsidR="00E6745F" w:rsidRPr="009A115B" w:rsidRDefault="00E6745F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925" w:type="dxa"/>
          </w:tcPr>
          <w:p w14:paraId="41E0D9B3" w14:textId="77777777" w:rsidR="00E6745F" w:rsidRPr="009A115B" w:rsidRDefault="00142425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Inform the visitor </w:t>
            </w:r>
            <w:r w:rsidR="004E12C0" w:rsidRPr="009A115B">
              <w:rPr>
                <w:rFonts w:asciiTheme="majorBidi" w:hAnsiTheme="majorBidi" w:cstheme="majorBidi"/>
                <w:sz w:val="24"/>
                <w:szCs w:val="24"/>
              </w:rPr>
              <w:t>if he/she could either enter or should leave</w:t>
            </w:r>
          </w:p>
        </w:tc>
        <w:tc>
          <w:tcPr>
            <w:tcW w:w="1170" w:type="dxa"/>
          </w:tcPr>
          <w:p w14:paraId="6A0C7534" w14:textId="77777777" w:rsidR="00E6745F" w:rsidRPr="009A115B" w:rsidRDefault="004E12C0" w:rsidP="00221B83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RBG LED</w:t>
            </w:r>
          </w:p>
        </w:tc>
        <w:tc>
          <w:tcPr>
            <w:tcW w:w="4225" w:type="dxa"/>
          </w:tcPr>
          <w:p w14:paraId="7AF9292C" w14:textId="77777777" w:rsidR="00E6745F" w:rsidRPr="009A115B" w:rsidRDefault="001946A6" w:rsidP="001946A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Red </w:t>
            </w:r>
            <w:r w:rsidR="00DB60DB" w:rsidRPr="009A115B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 visitor should leave.</w:t>
            </w:r>
          </w:p>
          <w:p w14:paraId="43AD82A8" w14:textId="77777777" w:rsidR="00E05B6A" w:rsidRPr="009A115B" w:rsidRDefault="00DB60DB" w:rsidP="001946A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Green- visitor allowed to enter or </w:t>
            </w:r>
            <w:r w:rsidR="00E05B6A" w:rsidRPr="009A115B">
              <w:rPr>
                <w:rFonts w:asciiTheme="majorBidi" w:hAnsiTheme="majorBidi" w:cstheme="majorBidi"/>
                <w:sz w:val="24"/>
                <w:szCs w:val="24"/>
              </w:rPr>
              <w:t>I am coming to open.</w:t>
            </w:r>
          </w:p>
          <w:p w14:paraId="727A42AA" w14:textId="77777777" w:rsidR="00DB60DB" w:rsidRPr="009A115B" w:rsidRDefault="00032F46" w:rsidP="001946A6">
            <w:pPr>
              <w:pStyle w:val="a3"/>
              <w:numPr>
                <w:ilvl w:val="0"/>
                <w:numId w:val="4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Blue</w:t>
            </w:r>
            <w:r w:rsidR="00E05B6A"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 – leave the item at the door.</w:t>
            </w:r>
            <w:r w:rsidR="00DB60DB"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11B10C7E" w14:textId="77777777" w:rsidR="00221B83" w:rsidRPr="009A115B" w:rsidRDefault="00221B83" w:rsidP="00221B83">
      <w:pPr>
        <w:rPr>
          <w:rFonts w:asciiTheme="majorBidi" w:hAnsiTheme="majorBidi" w:cstheme="majorBidi"/>
          <w:sz w:val="24"/>
          <w:szCs w:val="24"/>
        </w:rPr>
      </w:pPr>
    </w:p>
    <w:p w14:paraId="5038FC90" w14:textId="77777777" w:rsidR="00C71892" w:rsidRPr="009A115B" w:rsidRDefault="000518CE" w:rsidP="00C71892">
      <w:pPr>
        <w:rPr>
          <w:rFonts w:asciiTheme="majorBidi" w:hAnsiTheme="majorBidi" w:cstheme="majorBidi"/>
          <w:sz w:val="24"/>
          <w:szCs w:val="24"/>
        </w:rPr>
      </w:pPr>
      <w:r w:rsidRPr="00A90BE1">
        <w:rPr>
          <w:rFonts w:asciiTheme="majorBidi" w:hAnsiTheme="majorBidi" w:cstheme="majorBidi"/>
          <w:b/>
          <w:bCs/>
          <w:sz w:val="24"/>
          <w:szCs w:val="24"/>
        </w:rPr>
        <w:t>Note</w:t>
      </w:r>
      <w:r w:rsidRPr="009A115B">
        <w:rPr>
          <w:rFonts w:asciiTheme="majorBidi" w:hAnsiTheme="majorBidi" w:cstheme="majorBidi"/>
          <w:sz w:val="24"/>
          <w:szCs w:val="24"/>
        </w:rPr>
        <w:t>:</w:t>
      </w:r>
      <w:r w:rsidR="002B51C1" w:rsidRPr="009A115B">
        <w:rPr>
          <w:rFonts w:asciiTheme="majorBidi" w:hAnsiTheme="majorBidi" w:cstheme="majorBidi"/>
          <w:sz w:val="24"/>
          <w:szCs w:val="24"/>
        </w:rPr>
        <w:t xml:space="preserve"> </w:t>
      </w:r>
      <w:r w:rsidR="007C57D8" w:rsidRPr="009A115B">
        <w:rPr>
          <w:rFonts w:asciiTheme="majorBidi" w:hAnsiTheme="majorBidi" w:cstheme="majorBidi"/>
          <w:sz w:val="24"/>
          <w:szCs w:val="24"/>
        </w:rPr>
        <w:t>permission</w:t>
      </w:r>
      <w:r w:rsidR="002B51C1" w:rsidRPr="009A115B">
        <w:rPr>
          <w:rFonts w:asciiTheme="majorBidi" w:hAnsiTheme="majorBidi" w:cstheme="majorBidi"/>
          <w:sz w:val="24"/>
          <w:szCs w:val="24"/>
        </w:rPr>
        <w:t>s</w:t>
      </w:r>
      <w:r w:rsidR="007C57D8" w:rsidRPr="009A115B">
        <w:rPr>
          <w:rFonts w:asciiTheme="majorBidi" w:hAnsiTheme="majorBidi" w:cstheme="majorBidi"/>
          <w:sz w:val="24"/>
          <w:szCs w:val="24"/>
        </w:rPr>
        <w:t xml:space="preserve"> to enter</w:t>
      </w:r>
      <w:r w:rsidR="002B51C1" w:rsidRPr="009A115B">
        <w:rPr>
          <w:rFonts w:asciiTheme="majorBidi" w:hAnsiTheme="majorBidi" w:cstheme="majorBidi"/>
          <w:sz w:val="24"/>
          <w:szCs w:val="24"/>
        </w:rPr>
        <w:t xml:space="preserve"> or leave</w:t>
      </w:r>
      <w:r w:rsidR="007C57D8" w:rsidRPr="009A115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a4"/>
        <w:tblW w:w="0" w:type="auto"/>
        <w:tblInd w:w="1080" w:type="dxa"/>
        <w:tblLook w:val="04A0" w:firstRow="1" w:lastRow="0" w:firstColumn="1" w:lastColumn="0" w:noHBand="0" w:noVBand="1"/>
      </w:tblPr>
      <w:tblGrid>
        <w:gridCol w:w="615"/>
        <w:gridCol w:w="3180"/>
        <w:gridCol w:w="3063"/>
      </w:tblGrid>
      <w:tr w:rsidR="000262B0" w:rsidRPr="009A115B" w14:paraId="38C10CAB" w14:textId="77777777" w:rsidTr="002E009B">
        <w:tc>
          <w:tcPr>
            <w:tcW w:w="615" w:type="dxa"/>
          </w:tcPr>
          <w:p w14:paraId="353E0265" w14:textId="77777777" w:rsidR="000262B0" w:rsidRPr="009A115B" w:rsidRDefault="000262B0" w:rsidP="000262B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80" w:type="dxa"/>
          </w:tcPr>
          <w:p w14:paraId="26EEAD9E" w14:textId="77777777" w:rsidR="000262B0" w:rsidRPr="009A115B" w:rsidRDefault="00C71892" w:rsidP="000262B0">
            <w:pPr>
              <w:pStyle w:val="a3"/>
              <w:ind w:left="105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Type of visitors</w:t>
            </w:r>
          </w:p>
        </w:tc>
        <w:tc>
          <w:tcPr>
            <w:tcW w:w="3063" w:type="dxa"/>
          </w:tcPr>
          <w:p w14:paraId="2D874078" w14:textId="77777777" w:rsidR="000262B0" w:rsidRPr="009A115B" w:rsidRDefault="00D52EA1" w:rsidP="00C4107E">
            <w:pPr>
              <w:pStyle w:val="a3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Permissions </w:t>
            </w:r>
          </w:p>
        </w:tc>
      </w:tr>
      <w:tr w:rsidR="00C71892" w:rsidRPr="009A115B" w14:paraId="6B740925" w14:textId="77777777" w:rsidTr="002E009B">
        <w:tc>
          <w:tcPr>
            <w:tcW w:w="615" w:type="dxa"/>
          </w:tcPr>
          <w:p w14:paraId="610FC420" w14:textId="77777777" w:rsidR="00C71892" w:rsidRPr="009A115B" w:rsidRDefault="00C71892" w:rsidP="00C7189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3180" w:type="dxa"/>
          </w:tcPr>
          <w:p w14:paraId="34E3EED2" w14:textId="77777777" w:rsidR="00C71892" w:rsidRPr="009A115B" w:rsidRDefault="00C71892" w:rsidP="00C71892">
            <w:pPr>
              <w:pStyle w:val="a3"/>
              <w:ind w:left="105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Family.</w:t>
            </w:r>
          </w:p>
        </w:tc>
        <w:tc>
          <w:tcPr>
            <w:tcW w:w="3063" w:type="dxa"/>
          </w:tcPr>
          <w:p w14:paraId="274DB70C" w14:textId="77777777" w:rsidR="00C71892" w:rsidRPr="009A115B" w:rsidRDefault="00D52EA1" w:rsidP="00C71892">
            <w:pPr>
              <w:pStyle w:val="a3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Enter</w:t>
            </w:r>
          </w:p>
        </w:tc>
      </w:tr>
      <w:tr w:rsidR="00C71892" w:rsidRPr="009A115B" w14:paraId="39F74AC7" w14:textId="77777777" w:rsidTr="002E009B">
        <w:tc>
          <w:tcPr>
            <w:tcW w:w="615" w:type="dxa"/>
          </w:tcPr>
          <w:p w14:paraId="5D8FBCB6" w14:textId="77777777" w:rsidR="00C71892" w:rsidRPr="009A115B" w:rsidRDefault="00C71892" w:rsidP="00C7189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3180" w:type="dxa"/>
          </w:tcPr>
          <w:p w14:paraId="6E477E16" w14:textId="77777777" w:rsidR="00C71892" w:rsidRPr="009A115B" w:rsidRDefault="00C71892" w:rsidP="00C71892">
            <w:pPr>
              <w:pStyle w:val="a3"/>
              <w:ind w:left="105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Salesperson.</w:t>
            </w:r>
          </w:p>
        </w:tc>
        <w:tc>
          <w:tcPr>
            <w:tcW w:w="3063" w:type="dxa"/>
          </w:tcPr>
          <w:p w14:paraId="47BD0861" w14:textId="77777777" w:rsidR="00C71892" w:rsidRPr="009A115B" w:rsidRDefault="00D52EA1" w:rsidP="00C71892">
            <w:pPr>
              <w:pStyle w:val="a3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 xml:space="preserve">Leave </w:t>
            </w:r>
          </w:p>
        </w:tc>
      </w:tr>
      <w:tr w:rsidR="00C71892" w:rsidRPr="009A115B" w14:paraId="246A488D" w14:textId="77777777" w:rsidTr="002E009B">
        <w:tc>
          <w:tcPr>
            <w:tcW w:w="615" w:type="dxa"/>
          </w:tcPr>
          <w:p w14:paraId="5EFC9074" w14:textId="77777777" w:rsidR="00C71892" w:rsidRPr="009A115B" w:rsidRDefault="00C71892" w:rsidP="00C7189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3180" w:type="dxa"/>
          </w:tcPr>
          <w:p w14:paraId="1A3E9C04" w14:textId="77777777" w:rsidR="00C71892" w:rsidRPr="009A115B" w:rsidRDefault="00C71892" w:rsidP="00C71892">
            <w:pPr>
              <w:pStyle w:val="a3"/>
              <w:ind w:left="105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Delivery person.</w:t>
            </w:r>
          </w:p>
        </w:tc>
        <w:tc>
          <w:tcPr>
            <w:tcW w:w="3063" w:type="dxa"/>
          </w:tcPr>
          <w:p w14:paraId="6EF4122D" w14:textId="77777777" w:rsidR="00C71892" w:rsidRPr="009A115B" w:rsidRDefault="00D52EA1" w:rsidP="00C71892">
            <w:pPr>
              <w:pStyle w:val="a3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Leave item at the door</w:t>
            </w:r>
          </w:p>
        </w:tc>
      </w:tr>
      <w:tr w:rsidR="00C71892" w:rsidRPr="009A115B" w14:paraId="31B69504" w14:textId="77777777" w:rsidTr="002E009B">
        <w:tc>
          <w:tcPr>
            <w:tcW w:w="615" w:type="dxa"/>
          </w:tcPr>
          <w:p w14:paraId="1C6E1AF9" w14:textId="77777777" w:rsidR="00C71892" w:rsidRPr="009A115B" w:rsidRDefault="00C71892" w:rsidP="00C7189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3180" w:type="dxa"/>
          </w:tcPr>
          <w:p w14:paraId="470D7C74" w14:textId="77777777" w:rsidR="00C71892" w:rsidRPr="009A115B" w:rsidRDefault="00EA51A4" w:rsidP="00C71892">
            <w:pPr>
              <w:pStyle w:val="a3"/>
              <w:ind w:left="105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Ice cream seller</w:t>
            </w:r>
            <w:r w:rsidR="00C71892" w:rsidRPr="009A115B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3063" w:type="dxa"/>
          </w:tcPr>
          <w:p w14:paraId="6B6C383E" w14:textId="77777777" w:rsidR="00C71892" w:rsidRPr="009A115B" w:rsidRDefault="00D52EA1" w:rsidP="00C71892">
            <w:pPr>
              <w:pStyle w:val="a3"/>
              <w:rPr>
                <w:rFonts w:asciiTheme="majorBidi" w:hAnsiTheme="majorBidi" w:cstheme="majorBidi"/>
                <w:sz w:val="24"/>
                <w:szCs w:val="24"/>
              </w:rPr>
            </w:pPr>
            <w:r w:rsidRPr="009A115B">
              <w:rPr>
                <w:rFonts w:asciiTheme="majorBidi" w:hAnsiTheme="majorBidi" w:cstheme="majorBidi"/>
                <w:sz w:val="24"/>
                <w:szCs w:val="24"/>
              </w:rPr>
              <w:t>Leave</w:t>
            </w:r>
          </w:p>
        </w:tc>
      </w:tr>
    </w:tbl>
    <w:p w14:paraId="447F82E9" w14:textId="77777777" w:rsidR="002B51C1" w:rsidRPr="009A115B" w:rsidRDefault="002B51C1" w:rsidP="000262B0">
      <w:pPr>
        <w:rPr>
          <w:rFonts w:asciiTheme="majorBidi" w:hAnsiTheme="majorBidi" w:cstheme="majorBidi"/>
          <w:sz w:val="24"/>
          <w:szCs w:val="24"/>
        </w:rPr>
      </w:pPr>
    </w:p>
    <w:p w14:paraId="6ACDF0EB" w14:textId="77777777" w:rsidR="002E009B" w:rsidRPr="00A90BE1" w:rsidRDefault="007670CD" w:rsidP="00A90BE1">
      <w:pPr>
        <w:pStyle w:val="a3"/>
        <w:numPr>
          <w:ilvl w:val="0"/>
          <w:numId w:val="9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A90BE1">
        <w:rPr>
          <w:rFonts w:asciiTheme="majorBidi" w:hAnsiTheme="majorBidi" w:cstheme="majorBidi"/>
          <w:b/>
          <w:bCs/>
          <w:sz w:val="24"/>
          <w:szCs w:val="24"/>
        </w:rPr>
        <w:t xml:space="preserve">Circuit Schematic </w:t>
      </w:r>
    </w:p>
    <w:p w14:paraId="79A06420" w14:textId="77777777" w:rsidR="007670CD" w:rsidRPr="009A115B" w:rsidRDefault="007670CD" w:rsidP="00462C3F">
      <w:pPr>
        <w:jc w:val="center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D72D39A" wp14:editId="292C82E1">
            <wp:extent cx="3471979" cy="2905125"/>
            <wp:effectExtent l="0" t="0" r="0" b="0"/>
            <wp:docPr id="14" name="Picture 14" descr="C:\Users\Morad\Dropbox\الامارات\2\arduino lab\circu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Morad\Dropbox\الامارات\2\arduino lab\circuit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133" cy="2907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E0A1A" w14:textId="77777777" w:rsidR="007670CD" w:rsidRPr="00A90BE1" w:rsidRDefault="007670CD" w:rsidP="00A90BE1">
      <w:pPr>
        <w:pStyle w:val="a3"/>
        <w:numPr>
          <w:ilvl w:val="0"/>
          <w:numId w:val="9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A90BE1">
        <w:rPr>
          <w:rFonts w:asciiTheme="majorBidi" w:hAnsiTheme="majorBidi" w:cstheme="majorBidi"/>
          <w:b/>
          <w:bCs/>
          <w:sz w:val="24"/>
          <w:szCs w:val="24"/>
        </w:rPr>
        <w:t>Circuit Diagram</w:t>
      </w:r>
    </w:p>
    <w:p w14:paraId="16463F45" w14:textId="77777777" w:rsidR="007670CD" w:rsidRPr="009A115B" w:rsidRDefault="007670CD" w:rsidP="00DE6535">
      <w:p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BA5B39A" wp14:editId="0EE7E7D3">
            <wp:extent cx="5943600" cy="3481047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5F9E8" w14:textId="77777777" w:rsidR="00690E67" w:rsidRPr="009A115B" w:rsidRDefault="00690E67" w:rsidP="000262B0">
      <w:pPr>
        <w:rPr>
          <w:rFonts w:asciiTheme="majorBidi" w:hAnsiTheme="majorBidi" w:cstheme="majorBidi"/>
          <w:sz w:val="24"/>
          <w:szCs w:val="24"/>
        </w:rPr>
      </w:pPr>
    </w:p>
    <w:p w14:paraId="3A8109D4" w14:textId="77777777" w:rsidR="00690E67" w:rsidRPr="009A115B" w:rsidRDefault="00690E67" w:rsidP="000262B0">
      <w:pPr>
        <w:rPr>
          <w:rFonts w:asciiTheme="majorBidi" w:hAnsiTheme="majorBidi" w:cstheme="majorBidi"/>
          <w:sz w:val="24"/>
          <w:szCs w:val="24"/>
        </w:rPr>
      </w:pPr>
    </w:p>
    <w:p w14:paraId="0362EDF9" w14:textId="77777777" w:rsidR="00690E67" w:rsidRPr="00A90BE1" w:rsidRDefault="00D83EB9" w:rsidP="00D83EB9">
      <w:pPr>
        <w:pStyle w:val="a3"/>
        <w:numPr>
          <w:ilvl w:val="0"/>
          <w:numId w:val="3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A90BE1">
        <w:rPr>
          <w:rFonts w:asciiTheme="majorBidi" w:hAnsiTheme="majorBidi" w:cstheme="majorBidi"/>
          <w:b/>
          <w:bCs/>
          <w:sz w:val="28"/>
          <w:szCs w:val="28"/>
        </w:rPr>
        <w:t xml:space="preserve">Methodology </w:t>
      </w:r>
    </w:p>
    <w:p w14:paraId="055028C6" w14:textId="77777777" w:rsidR="00D83EB9" w:rsidRPr="009A115B" w:rsidRDefault="00D70D2B" w:rsidP="00812B55">
      <w:pPr>
        <w:ind w:left="360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The following steps illust</w:t>
      </w:r>
      <w:r w:rsidR="00C9769B" w:rsidRPr="009A115B">
        <w:rPr>
          <w:rFonts w:asciiTheme="majorBidi" w:hAnsiTheme="majorBidi" w:cstheme="majorBidi"/>
          <w:sz w:val="24"/>
          <w:szCs w:val="24"/>
        </w:rPr>
        <w:t>rate how the experiment works:</w:t>
      </w:r>
    </w:p>
    <w:p w14:paraId="6F38FA0F" w14:textId="77777777" w:rsidR="00E93AD5" w:rsidRPr="009A115B" w:rsidRDefault="00C9769B" w:rsidP="00C9769B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First </w:t>
      </w:r>
      <w:r w:rsidR="008E5DDD" w:rsidRPr="009A115B">
        <w:rPr>
          <w:rFonts w:asciiTheme="majorBidi" w:hAnsiTheme="majorBidi" w:cstheme="majorBidi"/>
          <w:sz w:val="24"/>
          <w:szCs w:val="24"/>
        </w:rPr>
        <w:t xml:space="preserve">we started by instigating if there is a visitor at the door or not. </w:t>
      </w:r>
      <w:r w:rsidR="00EA3D69" w:rsidRPr="009A115B">
        <w:rPr>
          <w:rFonts w:asciiTheme="majorBidi" w:hAnsiTheme="majorBidi" w:cstheme="majorBidi"/>
          <w:sz w:val="24"/>
          <w:szCs w:val="24"/>
        </w:rPr>
        <w:t xml:space="preserve">For this purpose, a pressure sensor fixed </w:t>
      </w:r>
      <w:r w:rsidR="00B5370E" w:rsidRPr="009A115B">
        <w:rPr>
          <w:rFonts w:asciiTheme="majorBidi" w:hAnsiTheme="majorBidi" w:cstheme="majorBidi"/>
          <w:sz w:val="24"/>
          <w:szCs w:val="24"/>
        </w:rPr>
        <w:t xml:space="preserve">underneath a door mat. </w:t>
      </w:r>
    </w:p>
    <w:p w14:paraId="77DE123F" w14:textId="77777777" w:rsidR="00C9769B" w:rsidRPr="009A115B" w:rsidRDefault="00D95A8E" w:rsidP="00C9769B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Once the visitor stand on the mat, the pressure sensor starts </w:t>
      </w:r>
      <w:r w:rsidR="003E2915" w:rsidRPr="009A115B">
        <w:rPr>
          <w:rFonts w:asciiTheme="majorBidi" w:hAnsiTheme="majorBidi" w:cstheme="majorBidi"/>
          <w:sz w:val="24"/>
          <w:szCs w:val="24"/>
        </w:rPr>
        <w:t>reading the</w:t>
      </w:r>
      <w:r w:rsidR="00E93AD5" w:rsidRPr="009A115B">
        <w:rPr>
          <w:rFonts w:asciiTheme="majorBidi" w:hAnsiTheme="majorBidi" w:cstheme="majorBidi"/>
          <w:sz w:val="24"/>
          <w:szCs w:val="24"/>
        </w:rPr>
        <w:t xml:space="preserve"> weight of a visitor.</w:t>
      </w:r>
    </w:p>
    <w:p w14:paraId="1D6F0462" w14:textId="77777777" w:rsidR="00E93AD5" w:rsidRPr="009A115B" w:rsidRDefault="003E2915" w:rsidP="00C9769B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The </w:t>
      </w:r>
      <w:r w:rsidR="0056468D" w:rsidRPr="009A115B">
        <w:rPr>
          <w:rFonts w:asciiTheme="majorBidi" w:hAnsiTheme="majorBidi" w:cstheme="majorBidi"/>
          <w:sz w:val="24"/>
          <w:szCs w:val="24"/>
        </w:rPr>
        <w:t>system will be</w:t>
      </w:r>
      <w:r w:rsidRPr="009A115B">
        <w:rPr>
          <w:rFonts w:asciiTheme="majorBidi" w:hAnsiTheme="majorBidi" w:cstheme="majorBidi"/>
          <w:sz w:val="24"/>
          <w:szCs w:val="24"/>
        </w:rPr>
        <w:t xml:space="preserve"> activated once the weight </w:t>
      </w:r>
      <w:r w:rsidR="002C5230" w:rsidRPr="009A115B">
        <w:rPr>
          <w:rFonts w:asciiTheme="majorBidi" w:hAnsiTheme="majorBidi" w:cstheme="majorBidi"/>
          <w:sz w:val="24"/>
          <w:szCs w:val="24"/>
        </w:rPr>
        <w:t xml:space="preserve">registered </w:t>
      </w:r>
      <w:r w:rsidR="0056468D" w:rsidRPr="009A115B">
        <w:rPr>
          <w:rFonts w:asciiTheme="majorBidi" w:hAnsiTheme="majorBidi" w:cstheme="majorBidi"/>
          <w:sz w:val="24"/>
          <w:szCs w:val="24"/>
        </w:rPr>
        <w:t xml:space="preserve">is higher than the threshold. </w:t>
      </w:r>
    </w:p>
    <w:p w14:paraId="4707E311" w14:textId="77777777" w:rsidR="00130AA6" w:rsidRPr="009A115B" w:rsidRDefault="00A3308E" w:rsidP="00C9769B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The visitor can see a greeting on the LCD</w:t>
      </w:r>
      <w:r w:rsidR="008B47BC" w:rsidRPr="009A115B">
        <w:rPr>
          <w:rFonts w:asciiTheme="majorBidi" w:hAnsiTheme="majorBidi" w:cstheme="majorBidi"/>
          <w:sz w:val="24"/>
          <w:szCs w:val="24"/>
        </w:rPr>
        <w:t xml:space="preserve"> and will be asked the reason for visiting.</w:t>
      </w:r>
    </w:p>
    <w:p w14:paraId="149ED740" w14:textId="77777777" w:rsidR="00103458" w:rsidRPr="009A115B" w:rsidRDefault="008B47BC" w:rsidP="00C9769B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 F</w:t>
      </w:r>
      <w:r w:rsidR="002F00D6" w:rsidRPr="009A115B">
        <w:rPr>
          <w:rFonts w:asciiTheme="majorBidi" w:hAnsiTheme="majorBidi" w:cstheme="majorBidi"/>
          <w:sz w:val="24"/>
          <w:szCs w:val="24"/>
        </w:rPr>
        <w:t>our</w:t>
      </w:r>
      <w:r w:rsidRPr="009A115B">
        <w:rPr>
          <w:rFonts w:asciiTheme="majorBidi" w:hAnsiTheme="majorBidi" w:cstheme="majorBidi"/>
          <w:sz w:val="24"/>
          <w:szCs w:val="24"/>
        </w:rPr>
        <w:t xml:space="preserve"> options will be showed up on the touch screen</w:t>
      </w:r>
      <w:r w:rsidR="001676F0" w:rsidRPr="009A115B">
        <w:rPr>
          <w:rFonts w:asciiTheme="majorBidi" w:hAnsiTheme="majorBidi" w:cstheme="majorBidi"/>
          <w:sz w:val="24"/>
          <w:szCs w:val="24"/>
        </w:rPr>
        <w:t xml:space="preserve"> to allow the </w:t>
      </w:r>
      <w:r w:rsidR="00130AA6" w:rsidRPr="009A115B">
        <w:rPr>
          <w:rFonts w:asciiTheme="majorBidi" w:hAnsiTheme="majorBidi" w:cstheme="majorBidi"/>
          <w:sz w:val="24"/>
          <w:szCs w:val="24"/>
        </w:rPr>
        <w:t xml:space="preserve">visitor choose whether he is </w:t>
      </w:r>
      <w:r w:rsidR="008610D0" w:rsidRPr="009A115B">
        <w:rPr>
          <w:rFonts w:asciiTheme="majorBidi" w:hAnsiTheme="majorBidi" w:cstheme="majorBidi"/>
          <w:sz w:val="24"/>
          <w:szCs w:val="24"/>
        </w:rPr>
        <w:t xml:space="preserve">a family member or </w:t>
      </w:r>
      <w:r w:rsidR="004D1532" w:rsidRPr="009A115B">
        <w:rPr>
          <w:rFonts w:asciiTheme="majorBidi" w:hAnsiTheme="majorBidi" w:cstheme="majorBidi"/>
          <w:sz w:val="24"/>
          <w:szCs w:val="24"/>
        </w:rPr>
        <w:t xml:space="preserve">delivery person or salesperson or </w:t>
      </w:r>
      <w:r w:rsidR="002F00D6" w:rsidRPr="009A115B">
        <w:rPr>
          <w:rFonts w:asciiTheme="majorBidi" w:hAnsiTheme="majorBidi" w:cstheme="majorBidi"/>
          <w:sz w:val="24"/>
          <w:szCs w:val="24"/>
        </w:rPr>
        <w:t>Ice cream seller</w:t>
      </w:r>
      <w:r w:rsidR="00946DE8" w:rsidRPr="009A115B">
        <w:rPr>
          <w:rFonts w:asciiTheme="majorBidi" w:hAnsiTheme="majorBidi" w:cstheme="majorBidi"/>
          <w:sz w:val="24"/>
          <w:szCs w:val="24"/>
        </w:rPr>
        <w:t>.</w:t>
      </w:r>
    </w:p>
    <w:p w14:paraId="2CB45E16" w14:textId="77777777" w:rsidR="00946DE8" w:rsidRPr="009A115B" w:rsidRDefault="00946DE8" w:rsidP="00C9769B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The visi</w:t>
      </w:r>
      <w:r w:rsidR="002F00D6" w:rsidRPr="009A115B">
        <w:rPr>
          <w:rFonts w:asciiTheme="majorBidi" w:hAnsiTheme="majorBidi" w:cstheme="majorBidi"/>
          <w:sz w:val="24"/>
          <w:szCs w:val="24"/>
        </w:rPr>
        <w:t>tor will pick up one of the four</w:t>
      </w:r>
      <w:r w:rsidRPr="009A115B">
        <w:rPr>
          <w:rFonts w:asciiTheme="majorBidi" w:hAnsiTheme="majorBidi" w:cstheme="majorBidi"/>
          <w:sz w:val="24"/>
          <w:szCs w:val="24"/>
        </w:rPr>
        <w:t xml:space="preserve"> options</w:t>
      </w:r>
      <w:r w:rsidR="002F00D6" w:rsidRPr="009A115B">
        <w:rPr>
          <w:rFonts w:asciiTheme="majorBidi" w:hAnsiTheme="majorBidi" w:cstheme="majorBidi"/>
          <w:sz w:val="24"/>
          <w:szCs w:val="24"/>
        </w:rPr>
        <w:t xml:space="preserve"> from the touch screen</w:t>
      </w:r>
      <w:r w:rsidR="008F37BB" w:rsidRPr="009A115B">
        <w:rPr>
          <w:rFonts w:asciiTheme="majorBidi" w:hAnsiTheme="majorBidi" w:cstheme="majorBidi"/>
          <w:sz w:val="24"/>
          <w:szCs w:val="24"/>
        </w:rPr>
        <w:t xml:space="preserve"> and the rest of the smart lock will be activated.</w:t>
      </w:r>
    </w:p>
    <w:p w14:paraId="1E8A2F70" w14:textId="77777777" w:rsidR="008F37BB" w:rsidRPr="009A115B" w:rsidRDefault="00ED2A7C" w:rsidP="008F37BB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The secon</w:t>
      </w:r>
      <w:r w:rsidR="003904DE" w:rsidRPr="009A115B">
        <w:rPr>
          <w:rFonts w:asciiTheme="majorBidi" w:hAnsiTheme="majorBidi" w:cstheme="majorBidi"/>
          <w:sz w:val="24"/>
          <w:szCs w:val="24"/>
        </w:rPr>
        <w:t>d</w:t>
      </w:r>
      <w:r w:rsidRPr="009A115B">
        <w:rPr>
          <w:rFonts w:asciiTheme="majorBidi" w:hAnsiTheme="majorBidi" w:cstheme="majorBidi"/>
          <w:sz w:val="24"/>
          <w:szCs w:val="24"/>
        </w:rPr>
        <w:t xml:space="preserve"> procedure </w:t>
      </w:r>
      <w:r w:rsidR="003904DE" w:rsidRPr="009A115B">
        <w:rPr>
          <w:rFonts w:asciiTheme="majorBidi" w:hAnsiTheme="majorBidi" w:cstheme="majorBidi"/>
          <w:sz w:val="24"/>
          <w:szCs w:val="24"/>
        </w:rPr>
        <w:t xml:space="preserve">of this experiment is </w:t>
      </w:r>
      <w:r w:rsidR="00764D92" w:rsidRPr="009A115B">
        <w:rPr>
          <w:rFonts w:asciiTheme="majorBidi" w:hAnsiTheme="majorBidi" w:cstheme="majorBidi"/>
          <w:sz w:val="24"/>
          <w:szCs w:val="24"/>
        </w:rPr>
        <w:t>lighting the RGB LED according to the identity of the visitor and this vis</w:t>
      </w:r>
      <w:r w:rsidR="00691C1C" w:rsidRPr="009A115B">
        <w:rPr>
          <w:rFonts w:asciiTheme="majorBidi" w:hAnsiTheme="majorBidi" w:cstheme="majorBidi"/>
          <w:sz w:val="24"/>
          <w:szCs w:val="24"/>
        </w:rPr>
        <w:t>i</w:t>
      </w:r>
      <w:r w:rsidR="00764D92" w:rsidRPr="009A115B">
        <w:rPr>
          <w:rFonts w:asciiTheme="majorBidi" w:hAnsiTheme="majorBidi" w:cstheme="majorBidi"/>
          <w:sz w:val="24"/>
          <w:szCs w:val="24"/>
        </w:rPr>
        <w:t>tor should leave or enter</w:t>
      </w:r>
      <w:r w:rsidR="00691C1C" w:rsidRPr="009A115B">
        <w:rPr>
          <w:rFonts w:asciiTheme="majorBidi" w:hAnsiTheme="majorBidi" w:cstheme="majorBidi"/>
          <w:sz w:val="24"/>
          <w:szCs w:val="24"/>
        </w:rPr>
        <w:t>:</w:t>
      </w:r>
    </w:p>
    <w:p w14:paraId="364A8D11" w14:textId="77777777" w:rsidR="00691C1C" w:rsidRPr="009A115B" w:rsidRDefault="00691C1C" w:rsidP="00612828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f </w:t>
      </w:r>
      <w:r w:rsidR="00BE0F4A" w:rsidRPr="009A115B">
        <w:rPr>
          <w:rFonts w:asciiTheme="majorBidi" w:hAnsiTheme="majorBidi" w:cstheme="majorBidi"/>
          <w:sz w:val="24"/>
          <w:szCs w:val="24"/>
        </w:rPr>
        <w:t>family members</w:t>
      </w:r>
      <w:r w:rsidR="00612828" w:rsidRPr="009A115B">
        <w:rPr>
          <w:rFonts w:asciiTheme="majorBidi" w:hAnsiTheme="majorBidi" w:cstheme="majorBidi"/>
          <w:sz w:val="24"/>
          <w:szCs w:val="24"/>
        </w:rPr>
        <w:t>:</w:t>
      </w:r>
      <w:r w:rsidR="00BE0F4A" w:rsidRPr="009A115B">
        <w:rPr>
          <w:rFonts w:asciiTheme="majorBidi" w:hAnsiTheme="majorBidi" w:cstheme="majorBidi"/>
          <w:sz w:val="24"/>
          <w:szCs w:val="24"/>
        </w:rPr>
        <w:t xml:space="preserve"> green</w:t>
      </w:r>
      <w:r w:rsidR="00EA49AD" w:rsidRPr="009A115B">
        <w:rPr>
          <w:rFonts w:asciiTheme="majorBidi" w:hAnsiTheme="majorBidi" w:cstheme="majorBidi"/>
          <w:sz w:val="24"/>
          <w:szCs w:val="24"/>
        </w:rPr>
        <w:t xml:space="preserve"> LED “ON” </w:t>
      </w:r>
      <w:r w:rsidR="00354549" w:rsidRPr="009A115B">
        <w:rPr>
          <w:rFonts w:asciiTheme="majorBidi" w:hAnsiTheme="majorBidi" w:cstheme="majorBidi"/>
          <w:sz w:val="24"/>
          <w:szCs w:val="24"/>
        </w:rPr>
        <w:t xml:space="preserve">&gt; permitted immediate entry &gt; unlock the door using </w:t>
      </w:r>
      <w:r w:rsidR="007C71D9" w:rsidRPr="009A115B">
        <w:rPr>
          <w:rFonts w:asciiTheme="majorBidi" w:hAnsiTheme="majorBidi" w:cstheme="majorBidi"/>
          <w:sz w:val="24"/>
          <w:szCs w:val="24"/>
        </w:rPr>
        <w:t>the servo motor &gt; welcoming message will showed on the LCD</w:t>
      </w:r>
      <w:r w:rsidR="007F1010" w:rsidRPr="009A115B">
        <w:rPr>
          <w:rFonts w:asciiTheme="majorBidi" w:hAnsiTheme="majorBidi" w:cstheme="majorBidi"/>
          <w:sz w:val="24"/>
          <w:szCs w:val="24"/>
        </w:rPr>
        <w:t>.</w:t>
      </w:r>
    </w:p>
    <w:p w14:paraId="6512938D" w14:textId="77777777" w:rsidR="007F1010" w:rsidRPr="009A115B" w:rsidRDefault="007F1010" w:rsidP="00691C1C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f </w:t>
      </w:r>
      <w:r w:rsidR="00612828" w:rsidRPr="009A115B">
        <w:rPr>
          <w:rFonts w:asciiTheme="majorBidi" w:hAnsiTheme="majorBidi" w:cstheme="majorBidi"/>
          <w:sz w:val="24"/>
          <w:szCs w:val="24"/>
        </w:rPr>
        <w:t>a salesperson:</w:t>
      </w:r>
      <w:r w:rsidRPr="009A115B">
        <w:rPr>
          <w:rFonts w:asciiTheme="majorBidi" w:hAnsiTheme="majorBidi" w:cstheme="majorBidi"/>
          <w:sz w:val="24"/>
          <w:szCs w:val="24"/>
        </w:rPr>
        <w:t xml:space="preserve"> Red Led “ON” &gt; </w:t>
      </w:r>
      <w:r w:rsidR="00DA4B65" w:rsidRPr="009A115B">
        <w:rPr>
          <w:rFonts w:asciiTheme="majorBidi" w:hAnsiTheme="majorBidi" w:cstheme="majorBidi"/>
          <w:sz w:val="24"/>
          <w:szCs w:val="24"/>
        </w:rPr>
        <w:t>not permitted entry &gt; the locked using the servo</w:t>
      </w:r>
      <w:r w:rsidR="00A1660C" w:rsidRPr="009A115B">
        <w:rPr>
          <w:rFonts w:asciiTheme="majorBidi" w:hAnsiTheme="majorBidi" w:cstheme="majorBidi"/>
          <w:sz w:val="24"/>
          <w:szCs w:val="24"/>
        </w:rPr>
        <w:t xml:space="preserve"> motor &gt; </w:t>
      </w:r>
      <w:r w:rsidR="00505549" w:rsidRPr="009A115B">
        <w:rPr>
          <w:rFonts w:asciiTheme="majorBidi" w:hAnsiTheme="majorBidi" w:cstheme="majorBidi"/>
          <w:sz w:val="24"/>
          <w:szCs w:val="24"/>
        </w:rPr>
        <w:t>a message will be showed up on LCD asking them to leave.</w:t>
      </w:r>
    </w:p>
    <w:p w14:paraId="14B361EA" w14:textId="77777777" w:rsidR="00505549" w:rsidRPr="009A115B" w:rsidRDefault="00505549" w:rsidP="0017419C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If a delivery person</w:t>
      </w:r>
      <w:r w:rsidR="00612828" w:rsidRPr="009A115B">
        <w:rPr>
          <w:rFonts w:asciiTheme="majorBidi" w:hAnsiTheme="majorBidi" w:cstheme="majorBidi"/>
          <w:sz w:val="24"/>
          <w:szCs w:val="24"/>
        </w:rPr>
        <w:t xml:space="preserve">: Blue LED “ON” &gt; </w:t>
      </w:r>
      <w:r w:rsidR="00453A2C" w:rsidRPr="009A115B">
        <w:rPr>
          <w:rFonts w:asciiTheme="majorBidi" w:hAnsiTheme="majorBidi" w:cstheme="majorBidi"/>
          <w:sz w:val="24"/>
          <w:szCs w:val="24"/>
        </w:rPr>
        <w:t xml:space="preserve">not permitted entry &gt; servo motor locks the door &gt; </w:t>
      </w:r>
      <w:r w:rsidR="00C74B3E" w:rsidRPr="009A115B">
        <w:rPr>
          <w:rFonts w:asciiTheme="majorBidi" w:hAnsiTheme="majorBidi" w:cstheme="majorBidi"/>
          <w:sz w:val="24"/>
          <w:szCs w:val="24"/>
        </w:rPr>
        <w:t>&gt; a message will be showed up on LCD asking them to leave</w:t>
      </w:r>
      <w:r w:rsidR="0017419C" w:rsidRPr="009A115B">
        <w:rPr>
          <w:rFonts w:asciiTheme="majorBidi" w:hAnsiTheme="majorBidi" w:cstheme="majorBidi"/>
          <w:sz w:val="24"/>
          <w:szCs w:val="24"/>
        </w:rPr>
        <w:t xml:space="preserve"> the item at the door.</w:t>
      </w:r>
    </w:p>
    <w:p w14:paraId="40C011BE" w14:textId="77777777" w:rsidR="0017419C" w:rsidRPr="009A115B" w:rsidRDefault="0063153F" w:rsidP="0017419C">
      <w:pPr>
        <w:pStyle w:val="a3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f ice cream seller: Green LED “ON” &gt; </w:t>
      </w:r>
      <w:r w:rsidR="006D4E82" w:rsidRPr="009A115B">
        <w:rPr>
          <w:rFonts w:asciiTheme="majorBidi" w:hAnsiTheme="majorBidi" w:cstheme="majorBidi"/>
          <w:sz w:val="24"/>
          <w:szCs w:val="24"/>
        </w:rPr>
        <w:t xml:space="preserve">not permitted to entry &gt; servo unlocks the door &gt; a message </w:t>
      </w:r>
      <w:r w:rsidR="002610D4" w:rsidRPr="009A115B">
        <w:rPr>
          <w:rFonts w:asciiTheme="majorBidi" w:hAnsiTheme="majorBidi" w:cstheme="majorBidi"/>
          <w:sz w:val="24"/>
          <w:szCs w:val="24"/>
        </w:rPr>
        <w:t xml:space="preserve">will be showed up on LCD asking him to wait until I open the door. </w:t>
      </w:r>
    </w:p>
    <w:p w14:paraId="237587A8" w14:textId="77777777" w:rsidR="00ED7C64" w:rsidRPr="009A115B" w:rsidRDefault="00247954" w:rsidP="00ED7C64">
      <w:p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The Arduino used here to control the system by a series of “if” </w:t>
      </w:r>
      <w:r w:rsidR="00983E9A" w:rsidRPr="009A115B">
        <w:rPr>
          <w:rFonts w:asciiTheme="majorBidi" w:hAnsiTheme="majorBidi" w:cstheme="majorBidi"/>
          <w:sz w:val="24"/>
          <w:szCs w:val="24"/>
        </w:rPr>
        <w:t>and “</w:t>
      </w:r>
      <w:r w:rsidRPr="009A115B">
        <w:rPr>
          <w:rFonts w:asciiTheme="majorBidi" w:hAnsiTheme="majorBidi" w:cstheme="majorBidi"/>
          <w:sz w:val="24"/>
          <w:szCs w:val="24"/>
        </w:rPr>
        <w:t>else”</w:t>
      </w:r>
      <w:r w:rsidR="00983E9A" w:rsidRPr="009A115B">
        <w:rPr>
          <w:rFonts w:asciiTheme="majorBidi" w:hAnsiTheme="majorBidi" w:cstheme="majorBidi"/>
          <w:sz w:val="24"/>
          <w:szCs w:val="24"/>
        </w:rPr>
        <w:t xml:space="preserve"> statements </w:t>
      </w:r>
      <w:r w:rsidR="00840AA5" w:rsidRPr="009A115B">
        <w:rPr>
          <w:rFonts w:asciiTheme="majorBidi" w:hAnsiTheme="majorBidi" w:cstheme="majorBidi"/>
          <w:sz w:val="24"/>
          <w:szCs w:val="24"/>
        </w:rPr>
        <w:t>once receives the readings from the touch screen the pressure system</w:t>
      </w:r>
      <w:r w:rsidR="00FD3532" w:rsidRPr="009A115B">
        <w:rPr>
          <w:rFonts w:asciiTheme="majorBidi" w:hAnsiTheme="majorBidi" w:cstheme="majorBidi"/>
          <w:sz w:val="24"/>
          <w:szCs w:val="24"/>
        </w:rPr>
        <w:t>.</w:t>
      </w:r>
    </w:p>
    <w:p w14:paraId="6EE20581" w14:textId="77777777" w:rsidR="00E46D67" w:rsidRPr="00A90BE1" w:rsidRDefault="00E46D67" w:rsidP="00E46D67">
      <w:pPr>
        <w:pStyle w:val="a3"/>
        <w:numPr>
          <w:ilvl w:val="0"/>
          <w:numId w:val="3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A90BE1">
        <w:rPr>
          <w:rFonts w:asciiTheme="majorBidi" w:hAnsiTheme="majorBidi" w:cstheme="majorBidi"/>
          <w:b/>
          <w:bCs/>
          <w:sz w:val="28"/>
          <w:szCs w:val="28"/>
        </w:rPr>
        <w:t>Arduino Code</w:t>
      </w:r>
    </w:p>
    <w:p w14:paraId="6FFA1F0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include libraries</w:t>
      </w:r>
    </w:p>
    <w:p w14:paraId="6984F81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include "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tdint.h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"</w:t>
      </w:r>
    </w:p>
    <w:p w14:paraId="2D2DFB7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include "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.h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"</w:t>
      </w:r>
    </w:p>
    <w:p w14:paraId="581418A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include "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TouchScreen.h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"</w:t>
      </w:r>
    </w:p>
    <w:p w14:paraId="1601DEF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include "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Arduino.h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"</w:t>
      </w:r>
    </w:p>
    <w:p w14:paraId="60D4451C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touch screen setup</w:t>
      </w:r>
    </w:p>
    <w:p w14:paraId="4A6C1BA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define YP A2 // must be an analog pin, use "An" notation!</w:t>
      </w:r>
    </w:p>
    <w:p w14:paraId="306E101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define XM A3 // must be an analog pin, use "An" notation!</w:t>
      </w:r>
    </w:p>
    <w:p w14:paraId="096C193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define YM A0 // can be a digital pin</w:t>
      </w:r>
    </w:p>
    <w:p w14:paraId="130F810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define XP A1 // can be a digital pin</w:t>
      </w:r>
    </w:p>
    <w:p w14:paraId="54D50E8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define MINPRESSURE 10</w:t>
      </w:r>
    </w:p>
    <w:p w14:paraId="0C9A507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define MAXPRESSURE 1000</w:t>
      </w:r>
    </w:p>
    <w:p w14:paraId="170DCAC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TouchScree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ts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TouchScree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XP, YP, XM, YM, 300);</w:t>
      </w:r>
    </w:p>
    <w:p w14:paraId="0728530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LCD setup</w:t>
      </w:r>
    </w:p>
    <w:p w14:paraId="310662F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if defined(ARDUINO_ARCH_SAMD) || defined(__SAM3X8E__)</w:t>
      </w:r>
    </w:p>
    <w:p w14:paraId="5D0EE69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define lcd Serial1</w:t>
      </w:r>
    </w:p>
    <w:p w14:paraId="1FB0C7F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else</w:t>
      </w:r>
    </w:p>
    <w:p w14:paraId="5BF3D61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include &lt;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oftwareSerial.h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&gt;</w:t>
      </w:r>
    </w:p>
    <w:p w14:paraId="3468691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oftwareSeri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lcd =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oftwareSeri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,2);</w:t>
      </w:r>
    </w:p>
    <w:p w14:paraId="2494C7E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#endif</w:t>
      </w:r>
    </w:p>
    <w:p w14:paraId="7AC5273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Pressure sensor setup</w:t>
      </w:r>
    </w:p>
    <w:p w14:paraId="787DEAA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fsrAnalogPi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A4; // FSR is connected to analog 0</w:t>
      </w:r>
    </w:p>
    <w:p w14:paraId="119EFC5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fsrReading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; // the analog reading from the FSR resistor divider</w:t>
      </w:r>
    </w:p>
    <w:p w14:paraId="1B42F44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RGB LED setup</w:t>
      </w:r>
    </w:p>
    <w:p w14:paraId="72A18EB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const int RLED = 5;</w:t>
      </w:r>
    </w:p>
    <w:p w14:paraId="3AEC332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const int GLED = 10;</w:t>
      </w:r>
    </w:p>
    <w:p w14:paraId="12726B8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const int BLED = 11;</w:t>
      </w:r>
    </w:p>
    <w:p w14:paraId="4A94F60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servo setup</w:t>
      </w:r>
    </w:p>
    <w:p w14:paraId="4FAE993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Pi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3;</w:t>
      </w:r>
    </w:p>
    <w:p w14:paraId="7839DCA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Servo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;</w:t>
      </w:r>
    </w:p>
    <w:p w14:paraId="5ED2D98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void setup(void) {</w:t>
      </w:r>
    </w:p>
    <w:p w14:paraId="59F0927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ial.begi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9600); //use to determine values for sensors</w:t>
      </w:r>
    </w:p>
    <w:p w14:paraId="7D2FF1C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set RGB LED as outputs</w:t>
      </w:r>
    </w:p>
    <w:p w14:paraId="335BB75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RLED, OUTPUT);</w:t>
      </w:r>
    </w:p>
    <w:p w14:paraId="6094455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GLED, OUTPUT);</w:t>
      </w:r>
    </w:p>
    <w:p w14:paraId="3333F25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BLED, OUTPUT);</w:t>
      </w:r>
    </w:p>
    <w:p w14:paraId="6AE3E89C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Pin,OUTPU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;</w:t>
      </w:r>
    </w:p>
    <w:p w14:paraId="445FAB0C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setup servo</w:t>
      </w:r>
    </w:p>
    <w:p w14:paraId="2531C74C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.attach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Pi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;</w:t>
      </w:r>
    </w:p>
    <w:p w14:paraId="01B7839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setup LCD</w:t>
      </w:r>
    </w:p>
    <w:p w14:paraId="783F9DD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begi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9600);</w:t>
      </w:r>
    </w:p>
    <w:p w14:paraId="3B97B34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45C577B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D1);</w:t>
      </w:r>
    </w:p>
    <w:p w14:paraId="438FA2C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16);</w:t>
      </w:r>
    </w:p>
    <w:p w14:paraId="786424D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2);</w:t>
      </w:r>
    </w:p>
    <w:p w14:paraId="34E77FE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);</w:t>
      </w:r>
    </w:p>
    <w:p w14:paraId="3022117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set contrast to 200</w:t>
      </w:r>
    </w:p>
    <w:p w14:paraId="2605C31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4619818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0);</w:t>
      </w:r>
    </w:p>
    <w:p w14:paraId="5B89DDE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200);</w:t>
      </w:r>
    </w:p>
    <w:p w14:paraId="5313791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);</w:t>
      </w:r>
    </w:p>
    <w:p w14:paraId="2D18E60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max brightness</w:t>
      </w:r>
    </w:p>
    <w:p w14:paraId="2F3CAA3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455B423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99);</w:t>
      </w:r>
    </w:p>
    <w:p w14:paraId="59074AC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255);</w:t>
      </w:r>
    </w:p>
    <w:p w14:paraId="07CDCE7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);</w:t>
      </w:r>
    </w:p>
    <w:p w14:paraId="7D75F72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turn off cursors</w:t>
      </w:r>
    </w:p>
    <w:p w14:paraId="31978A2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1D9BE51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4B);</w:t>
      </w:r>
    </w:p>
    <w:p w14:paraId="00B084E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0EE7CB8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4);</w:t>
      </w:r>
    </w:p>
    <w:p w14:paraId="6D775DD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create custom character</w:t>
      </w:r>
    </w:p>
    <w:p w14:paraId="17590DF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4E7985C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4E);</w:t>
      </w:r>
    </w:p>
    <w:p w14:paraId="270E4DA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(uint8_t)0);</w:t>
      </w:r>
    </w:p>
    <w:p w14:paraId="6AC6E7F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(uint8_t)0x00);</w:t>
      </w:r>
    </w:p>
    <w:p w14:paraId="6BBF0F0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0A);</w:t>
      </w:r>
    </w:p>
    <w:p w14:paraId="1BB0873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15);</w:t>
      </w:r>
    </w:p>
    <w:p w14:paraId="5E41073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11);</w:t>
      </w:r>
    </w:p>
    <w:p w14:paraId="7FBE19C6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11);</w:t>
      </w:r>
    </w:p>
    <w:p w14:paraId="3AEFB08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0A);</w:t>
      </w:r>
    </w:p>
    <w:p w14:paraId="1852E3D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04);</w:t>
      </w:r>
    </w:p>
    <w:p w14:paraId="3EFA56B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(uint8_t)0x00);</w:t>
      </w:r>
    </w:p>
    <w:p w14:paraId="24DD6E2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);</w:t>
      </w:r>
    </w:p>
    <w:p w14:paraId="5DD735B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 clear screen</w:t>
      </w:r>
    </w:p>
    <w:p w14:paraId="24358B9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353A252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8);</w:t>
      </w:r>
    </w:p>
    <w:p w14:paraId="12B14E6C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);</w:t>
      </w:r>
    </w:p>
    <w:p w14:paraId="371A509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 go 'home'</w:t>
      </w:r>
    </w:p>
    <w:p w14:paraId="0793668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3CD164E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48);</w:t>
      </w:r>
    </w:p>
    <w:p w14:paraId="481877D6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00);</w:t>
      </w:r>
    </w:p>
    <w:p w14:paraId="6DBA33F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1B697CA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void loop(void) {</w:t>
      </w:r>
    </w:p>
    <w:p w14:paraId="38DFE35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read values Pressure Sensor</w:t>
      </w:r>
    </w:p>
    <w:p w14:paraId="002258A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fsrReading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analogRead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fsrAnalogPi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;</w:t>
      </w:r>
    </w:p>
    <w:p w14:paraId="40B0C24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500);</w:t>
      </w:r>
    </w:p>
    <w:p w14:paraId="581A316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//set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ikachu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weight</w:t>
      </w:r>
    </w:p>
    <w:p w14:paraId="7FE61E3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ikachuWeigh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=100;</w:t>
      </w:r>
    </w:p>
    <w:p w14:paraId="3A2165F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//if there is a visitor</w:t>
      </w:r>
    </w:p>
    <w:p w14:paraId="2E50991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if 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fsrReading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ikachuWeigh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{</w:t>
      </w:r>
    </w:p>
    <w:p w14:paraId="650E706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pr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"Hello!");</w:t>
      </w:r>
    </w:p>
    <w:p w14:paraId="75FA35B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00);</w:t>
      </w:r>
    </w:p>
    <w:p w14:paraId="1AEABC3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3A42651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8);</w:t>
      </w:r>
    </w:p>
    <w:p w14:paraId="202BF8AC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);</w:t>
      </w:r>
    </w:p>
    <w:p w14:paraId="51EF9A8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TSPo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p =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ts.getPo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);</w:t>
      </w:r>
    </w:p>
    <w:p w14:paraId="70070D4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if 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.z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ts.pressureThreshhold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 {</w:t>
      </w:r>
    </w:p>
    <w:p w14:paraId="5995EC8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("X = ")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.x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;</w:t>
      </w:r>
    </w:p>
    <w:p w14:paraId="67A0FC9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"\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tY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")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.y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;</w:t>
      </w:r>
    </w:p>
    <w:p w14:paraId="26073A7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"\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tPressur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")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.z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;</w:t>
      </w:r>
    </w:p>
    <w:p w14:paraId="7E5AF2F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02280B1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.x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;</w:t>
      </w:r>
    </w:p>
    <w:p w14:paraId="553DE93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.y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;</w:t>
      </w:r>
    </w:p>
    <w:p w14:paraId="4327B7F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if 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55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94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18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 430)</w:t>
      </w:r>
    </w:p>
    <w:p w14:paraId="65CA8F2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{</w:t>
      </w:r>
    </w:p>
    <w:p w14:paraId="26E272A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alesPerso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);</w:t>
      </w:r>
    </w:p>
    <w:p w14:paraId="5855664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00);</w:t>
      </w:r>
    </w:p>
    <w:p w14:paraId="5F429EE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19D77C6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else if 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55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94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55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 830)</w:t>
      </w:r>
    </w:p>
    <w:p w14:paraId="7ACB7B5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{</w:t>
      </w:r>
    </w:p>
    <w:p w14:paraId="6B488EB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ivery();</w:t>
      </w:r>
    </w:p>
    <w:p w14:paraId="59985DC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00);</w:t>
      </w:r>
    </w:p>
    <w:p w14:paraId="4553281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2234B63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else if 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11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50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55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 830)</w:t>
      </w:r>
    </w:p>
    <w:p w14:paraId="5B3E617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{</w:t>
      </w:r>
    </w:p>
    <w:p w14:paraId="032E397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relatives();</w:t>
      </w:r>
    </w:p>
    <w:p w14:paraId="1F5F9A9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00);</w:t>
      </w:r>
    </w:p>
    <w:p w14:paraId="31BB7A1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0046A06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else if 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11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x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50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gt; 180 &amp;&amp;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yval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 xml:space="preserve"> &lt; 430)</w:t>
      </w:r>
    </w:p>
    <w:p w14:paraId="3084CBD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{</w:t>
      </w:r>
    </w:p>
    <w:p w14:paraId="718DB074" w14:textId="77777777" w:rsidR="00E46D67" w:rsidRPr="009A115B" w:rsidRDefault="00736EBE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icecream</w:t>
      </w:r>
      <w:proofErr w:type="spellEnd"/>
      <w:r w:rsidR="00E46D67" w:rsidRPr="009A115B">
        <w:rPr>
          <w:rFonts w:asciiTheme="majorBidi" w:hAnsiTheme="majorBidi" w:cstheme="majorBidi"/>
          <w:sz w:val="24"/>
          <w:szCs w:val="24"/>
        </w:rPr>
        <w:t>();</w:t>
      </w:r>
    </w:p>
    <w:p w14:paraId="63B7523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00);</w:t>
      </w:r>
    </w:p>
    <w:p w14:paraId="0AD90BF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43AD380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674C60C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else if (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fsrReading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&lt;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pikachuWeight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){</w:t>
      </w:r>
    </w:p>
    <w:p w14:paraId="782A920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noVisitors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);</w:t>
      </w:r>
    </w:p>
    <w:p w14:paraId="14302208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1000);</w:t>
      </w:r>
    </w:p>
    <w:p w14:paraId="1596558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435B5CC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230418F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void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salesPerso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){</w:t>
      </w:r>
    </w:p>
    <w:p w14:paraId="6F3F66B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RLED,HIGH);</w:t>
      </w:r>
    </w:p>
    <w:p w14:paraId="6E538AC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BLED,LOW);</w:t>
      </w:r>
    </w:p>
    <w:p w14:paraId="15FF3B6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GLED,LOW);</w:t>
      </w:r>
    </w:p>
    <w:p w14:paraId="7B977D5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printl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"Not available.");</w:t>
      </w:r>
    </w:p>
    <w:p w14:paraId="7DAF798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);</w:t>
      </w:r>
    </w:p>
    <w:p w14:paraId="4FD5CF2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3000);</w:t>
      </w:r>
    </w:p>
    <w:p w14:paraId="58785A3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1C2ABEE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8);</w:t>
      </w:r>
    </w:p>
    <w:p w14:paraId="2EEAC7F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00050D1F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void delivery(){</w:t>
      </w:r>
    </w:p>
    <w:p w14:paraId="5CD503F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analog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RLED,200);</w:t>
      </w:r>
    </w:p>
    <w:p w14:paraId="7305692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analog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BLED,0);</w:t>
      </w:r>
    </w:p>
    <w:p w14:paraId="319EF54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analog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GLED,90);</w:t>
      </w:r>
    </w:p>
    <w:p w14:paraId="3A335F3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printl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"Leave it.");</w:t>
      </w:r>
    </w:p>
    <w:p w14:paraId="5FD84E9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);</w:t>
      </w:r>
    </w:p>
    <w:p w14:paraId="084CDF7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3000);</w:t>
      </w:r>
    </w:p>
    <w:p w14:paraId="08267AF5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4747B37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8);</w:t>
      </w:r>
    </w:p>
    <w:p w14:paraId="24BD9BE0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1911B59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void relatives(){</w:t>
      </w:r>
    </w:p>
    <w:p w14:paraId="576F69A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RLED,LOW);</w:t>
      </w:r>
    </w:p>
    <w:p w14:paraId="6835B7D6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BLED,LOW);</w:t>
      </w:r>
    </w:p>
    <w:p w14:paraId="6FDA6A1A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GLED,HIGH);</w:t>
      </w:r>
    </w:p>
    <w:p w14:paraId="29254DB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printl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"Come inside!");</w:t>
      </w:r>
    </w:p>
    <w:p w14:paraId="172389C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180);</w:t>
      </w:r>
    </w:p>
    <w:p w14:paraId="496A3DE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3000);</w:t>
      </w:r>
    </w:p>
    <w:p w14:paraId="0BD5F59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2A3AF1C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8);</w:t>
      </w:r>
    </w:p>
    <w:p w14:paraId="32593B6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244994EC" w14:textId="77777777" w:rsidR="00E46D67" w:rsidRPr="009A115B" w:rsidRDefault="00E46D67" w:rsidP="00466F62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void </w:t>
      </w:r>
      <w:proofErr w:type="spellStart"/>
      <w:r w:rsidR="00466F62" w:rsidRPr="009A115B">
        <w:rPr>
          <w:rFonts w:asciiTheme="majorBidi" w:hAnsiTheme="majorBidi" w:cstheme="majorBidi"/>
          <w:sz w:val="24"/>
          <w:szCs w:val="24"/>
        </w:rPr>
        <w:t>icecream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){</w:t>
      </w:r>
    </w:p>
    <w:p w14:paraId="35E2F0C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RLED,LOW);</w:t>
      </w:r>
    </w:p>
    <w:p w14:paraId="5E3C1AB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BLED,LOW);</w:t>
      </w:r>
    </w:p>
    <w:p w14:paraId="42D90A0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GLED,HIGH);</w:t>
      </w:r>
    </w:p>
    <w:p w14:paraId="1B62E047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println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"Be right there!");</w:t>
      </w:r>
    </w:p>
    <w:p w14:paraId="3B42B19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180);</w:t>
      </w:r>
    </w:p>
    <w:p w14:paraId="08A32D92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delay(3000);</w:t>
      </w:r>
    </w:p>
    <w:p w14:paraId="7717F35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FE);</w:t>
      </w:r>
    </w:p>
    <w:p w14:paraId="6CDFE889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lcd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x58);</w:t>
      </w:r>
    </w:p>
    <w:p w14:paraId="64E8C0FC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50406F11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 xml:space="preserve">void </w:t>
      </w:r>
      <w:proofErr w:type="spellStart"/>
      <w:r w:rsidRPr="009A115B">
        <w:rPr>
          <w:rFonts w:asciiTheme="majorBidi" w:hAnsiTheme="majorBidi" w:cstheme="majorBidi"/>
          <w:sz w:val="24"/>
          <w:szCs w:val="24"/>
        </w:rPr>
        <w:t>noVisitors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){</w:t>
      </w:r>
    </w:p>
    <w:p w14:paraId="52F1D21D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RLED,LOW);</w:t>
      </w:r>
    </w:p>
    <w:p w14:paraId="221694CE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BLED,LOW);</w:t>
      </w:r>
    </w:p>
    <w:p w14:paraId="57575663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GLED,LOW);</w:t>
      </w:r>
    </w:p>
    <w:p w14:paraId="4C99EC9B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proofErr w:type="spellStart"/>
      <w:r w:rsidRPr="009A115B">
        <w:rPr>
          <w:rFonts w:asciiTheme="majorBidi" w:hAnsiTheme="majorBidi" w:cstheme="majorBidi"/>
          <w:sz w:val="24"/>
          <w:szCs w:val="24"/>
        </w:rPr>
        <w:t>servo.write</w:t>
      </w:r>
      <w:proofErr w:type="spellEnd"/>
      <w:r w:rsidRPr="009A115B">
        <w:rPr>
          <w:rFonts w:asciiTheme="majorBidi" w:hAnsiTheme="majorBidi" w:cstheme="majorBidi"/>
          <w:sz w:val="24"/>
          <w:szCs w:val="24"/>
        </w:rPr>
        <w:t>(0);</w:t>
      </w:r>
    </w:p>
    <w:p w14:paraId="4816CB94" w14:textId="77777777" w:rsidR="00E46D67" w:rsidRPr="009A115B" w:rsidRDefault="00E46D67" w:rsidP="00E46D67">
      <w:pPr>
        <w:pStyle w:val="a3"/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t>}</w:t>
      </w:r>
    </w:p>
    <w:p w14:paraId="2D8CBB5E" w14:textId="77777777" w:rsidR="00013A8D" w:rsidRPr="009A115B" w:rsidRDefault="00013A8D" w:rsidP="00013A8D">
      <w:pPr>
        <w:rPr>
          <w:rFonts w:asciiTheme="majorBidi" w:hAnsiTheme="majorBidi" w:cstheme="majorBidi"/>
          <w:sz w:val="24"/>
          <w:szCs w:val="24"/>
        </w:rPr>
      </w:pPr>
    </w:p>
    <w:p w14:paraId="0AFCCD62" w14:textId="77777777" w:rsidR="005F5F31" w:rsidRPr="009A115B" w:rsidRDefault="005F5F31" w:rsidP="005F5F31">
      <w:pPr>
        <w:rPr>
          <w:rFonts w:asciiTheme="majorBidi" w:hAnsiTheme="majorBidi" w:cstheme="majorBidi"/>
          <w:sz w:val="24"/>
          <w:szCs w:val="24"/>
        </w:rPr>
      </w:pPr>
    </w:p>
    <w:p w14:paraId="1F5FDFFA" w14:textId="77777777" w:rsidR="005F5F31" w:rsidRPr="009A115B" w:rsidRDefault="005F5F31" w:rsidP="005F5F31">
      <w:pPr>
        <w:rPr>
          <w:rFonts w:asciiTheme="majorBidi" w:hAnsiTheme="majorBidi" w:cstheme="majorBidi"/>
          <w:sz w:val="24"/>
          <w:szCs w:val="24"/>
        </w:rPr>
      </w:pPr>
    </w:p>
    <w:p w14:paraId="3C203637" w14:textId="77777777" w:rsidR="005F5F31" w:rsidRPr="009A115B" w:rsidRDefault="005F5F31" w:rsidP="005F5F31">
      <w:pPr>
        <w:rPr>
          <w:rFonts w:asciiTheme="majorBidi" w:hAnsiTheme="majorBidi" w:cstheme="majorBidi"/>
          <w:sz w:val="24"/>
          <w:szCs w:val="24"/>
        </w:rPr>
      </w:pPr>
      <w:r w:rsidRPr="009A115B">
        <w:rPr>
          <w:rFonts w:asciiTheme="majorBidi" w:hAnsiTheme="majorBidi" w:cstheme="majorBidi"/>
          <w:sz w:val="24"/>
          <w:szCs w:val="24"/>
        </w:rPr>
        <w:fldChar w:fldCharType="begin"/>
      </w:r>
      <w:r w:rsidRPr="009A115B">
        <w:rPr>
          <w:rFonts w:asciiTheme="majorBidi" w:hAnsiTheme="majorBidi" w:cstheme="majorBidi"/>
          <w:sz w:val="24"/>
          <w:szCs w:val="24"/>
        </w:rPr>
        <w:instrText xml:space="preserve"> ADDIN EN.REFLIST </w:instrText>
      </w:r>
      <w:r w:rsidRPr="009A115B">
        <w:rPr>
          <w:rFonts w:asciiTheme="majorBidi" w:hAnsiTheme="majorBidi" w:cstheme="majorBidi"/>
          <w:sz w:val="24"/>
          <w:szCs w:val="24"/>
        </w:rPr>
        <w:fldChar w:fldCharType="end"/>
      </w:r>
    </w:p>
    <w:sectPr w:rsidR="005F5F31" w:rsidRPr="009A115B" w:rsidSect="007167A9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8258C"/>
    <w:multiLevelType w:val="hybridMultilevel"/>
    <w:tmpl w:val="7E783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2417C"/>
    <w:multiLevelType w:val="hybridMultilevel"/>
    <w:tmpl w:val="F7FC0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C1AC4"/>
    <w:multiLevelType w:val="hybridMultilevel"/>
    <w:tmpl w:val="6E868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FD16AD"/>
    <w:multiLevelType w:val="hybridMultilevel"/>
    <w:tmpl w:val="20D62B5A"/>
    <w:lvl w:ilvl="0" w:tplc="9C12F87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0513C0"/>
    <w:multiLevelType w:val="hybridMultilevel"/>
    <w:tmpl w:val="C5D41010"/>
    <w:lvl w:ilvl="0" w:tplc="2BD4B4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D7400A"/>
    <w:multiLevelType w:val="hybridMultilevel"/>
    <w:tmpl w:val="0F024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4F7F6E"/>
    <w:multiLevelType w:val="hybridMultilevel"/>
    <w:tmpl w:val="76E4817C"/>
    <w:lvl w:ilvl="0" w:tplc="50E000E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26A36"/>
    <w:multiLevelType w:val="hybridMultilevel"/>
    <w:tmpl w:val="43C436BC"/>
    <w:lvl w:ilvl="0" w:tplc="4DC288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583180"/>
    <w:multiLevelType w:val="hybridMultilevel"/>
    <w:tmpl w:val="3DEAA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jUyMzazMDc0tTBR0lEKTi0uzszPAykwrAUABBE1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502sfvf05dzf8ed0f5v5peed0x55drspxat&quot;&gt;ch2&lt;record-ids&gt;&lt;item&gt;53&lt;/item&gt;&lt;item&gt;158&lt;/item&gt;&lt;item&gt;165&lt;/item&gt;&lt;/record-ids&gt;&lt;/item&gt;&lt;/Libraries&gt;"/>
  </w:docVars>
  <w:rsids>
    <w:rsidRoot w:val="00987F1D"/>
    <w:rsid w:val="00013A8D"/>
    <w:rsid w:val="00016897"/>
    <w:rsid w:val="000262B0"/>
    <w:rsid w:val="00032F46"/>
    <w:rsid w:val="000518CE"/>
    <w:rsid w:val="00083B6B"/>
    <w:rsid w:val="000C1B8C"/>
    <w:rsid w:val="00103458"/>
    <w:rsid w:val="00130AA6"/>
    <w:rsid w:val="00142425"/>
    <w:rsid w:val="0014573B"/>
    <w:rsid w:val="001676F0"/>
    <w:rsid w:val="0017419C"/>
    <w:rsid w:val="001946A6"/>
    <w:rsid w:val="002121CE"/>
    <w:rsid w:val="00213FCD"/>
    <w:rsid w:val="00221B83"/>
    <w:rsid w:val="00234902"/>
    <w:rsid w:val="00247954"/>
    <w:rsid w:val="002610D4"/>
    <w:rsid w:val="002617C1"/>
    <w:rsid w:val="00293E92"/>
    <w:rsid w:val="002B51C1"/>
    <w:rsid w:val="002C5230"/>
    <w:rsid w:val="002E009B"/>
    <w:rsid w:val="002F00D6"/>
    <w:rsid w:val="002F5A7F"/>
    <w:rsid w:val="00354549"/>
    <w:rsid w:val="003904DE"/>
    <w:rsid w:val="003E2915"/>
    <w:rsid w:val="00405597"/>
    <w:rsid w:val="00410825"/>
    <w:rsid w:val="00444843"/>
    <w:rsid w:val="0044676B"/>
    <w:rsid w:val="00453A2C"/>
    <w:rsid w:val="00460A26"/>
    <w:rsid w:val="00462C3F"/>
    <w:rsid w:val="00466F62"/>
    <w:rsid w:val="004D1532"/>
    <w:rsid w:val="004D7A35"/>
    <w:rsid w:val="004E12C0"/>
    <w:rsid w:val="00505549"/>
    <w:rsid w:val="0056468D"/>
    <w:rsid w:val="00585145"/>
    <w:rsid w:val="0059379E"/>
    <w:rsid w:val="005F5F31"/>
    <w:rsid w:val="00605354"/>
    <w:rsid w:val="00612828"/>
    <w:rsid w:val="0063153F"/>
    <w:rsid w:val="00656E0C"/>
    <w:rsid w:val="00660A39"/>
    <w:rsid w:val="00690E67"/>
    <w:rsid w:val="00691C1C"/>
    <w:rsid w:val="006B559F"/>
    <w:rsid w:val="006D27C8"/>
    <w:rsid w:val="006D4E82"/>
    <w:rsid w:val="00710005"/>
    <w:rsid w:val="0071067F"/>
    <w:rsid w:val="007167A9"/>
    <w:rsid w:val="00736EBE"/>
    <w:rsid w:val="00764D92"/>
    <w:rsid w:val="007670CD"/>
    <w:rsid w:val="00784BE5"/>
    <w:rsid w:val="00786B54"/>
    <w:rsid w:val="007B363E"/>
    <w:rsid w:val="007C57D8"/>
    <w:rsid w:val="007C71D9"/>
    <w:rsid w:val="007E5570"/>
    <w:rsid w:val="007F1010"/>
    <w:rsid w:val="007F6D5C"/>
    <w:rsid w:val="00802143"/>
    <w:rsid w:val="00812B55"/>
    <w:rsid w:val="00826142"/>
    <w:rsid w:val="00835221"/>
    <w:rsid w:val="00840AA5"/>
    <w:rsid w:val="0085437B"/>
    <w:rsid w:val="008610D0"/>
    <w:rsid w:val="008B47BC"/>
    <w:rsid w:val="008E5DDD"/>
    <w:rsid w:val="008F37BB"/>
    <w:rsid w:val="00905BA9"/>
    <w:rsid w:val="00946DE8"/>
    <w:rsid w:val="00960C27"/>
    <w:rsid w:val="00983E9A"/>
    <w:rsid w:val="00987F1D"/>
    <w:rsid w:val="0099596C"/>
    <w:rsid w:val="009A115B"/>
    <w:rsid w:val="00A00356"/>
    <w:rsid w:val="00A1660C"/>
    <w:rsid w:val="00A3308E"/>
    <w:rsid w:val="00A71E55"/>
    <w:rsid w:val="00A90BE1"/>
    <w:rsid w:val="00AE69B6"/>
    <w:rsid w:val="00B04298"/>
    <w:rsid w:val="00B5370E"/>
    <w:rsid w:val="00B66675"/>
    <w:rsid w:val="00B834E2"/>
    <w:rsid w:val="00B91E4B"/>
    <w:rsid w:val="00BE0B3A"/>
    <w:rsid w:val="00BE0F4A"/>
    <w:rsid w:val="00BF0B50"/>
    <w:rsid w:val="00C42333"/>
    <w:rsid w:val="00C71892"/>
    <w:rsid w:val="00C74B3E"/>
    <w:rsid w:val="00C9769B"/>
    <w:rsid w:val="00D347C4"/>
    <w:rsid w:val="00D52EA1"/>
    <w:rsid w:val="00D70D2B"/>
    <w:rsid w:val="00D72BD4"/>
    <w:rsid w:val="00D83EB9"/>
    <w:rsid w:val="00D95A8E"/>
    <w:rsid w:val="00DA4B65"/>
    <w:rsid w:val="00DB60DB"/>
    <w:rsid w:val="00DE5D9C"/>
    <w:rsid w:val="00DE6535"/>
    <w:rsid w:val="00DF2079"/>
    <w:rsid w:val="00E05B6A"/>
    <w:rsid w:val="00E12F1E"/>
    <w:rsid w:val="00E13317"/>
    <w:rsid w:val="00E46D67"/>
    <w:rsid w:val="00E6745F"/>
    <w:rsid w:val="00E75DF8"/>
    <w:rsid w:val="00E86ABA"/>
    <w:rsid w:val="00E93AD5"/>
    <w:rsid w:val="00EA12AA"/>
    <w:rsid w:val="00EA3D69"/>
    <w:rsid w:val="00EA49AD"/>
    <w:rsid w:val="00EA51A4"/>
    <w:rsid w:val="00EC24BF"/>
    <w:rsid w:val="00ED2A7C"/>
    <w:rsid w:val="00ED4B31"/>
    <w:rsid w:val="00ED7C64"/>
    <w:rsid w:val="00EE18AA"/>
    <w:rsid w:val="00EF4446"/>
    <w:rsid w:val="00F06C78"/>
    <w:rsid w:val="00F67FEF"/>
    <w:rsid w:val="00FD3532"/>
    <w:rsid w:val="00FD6899"/>
    <w:rsid w:val="00FE3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D949B"/>
  <w15:chartTrackingRefBased/>
  <w15:docId w15:val="{0A78717A-9398-4CC1-8B7C-1A4AD638F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5570"/>
    <w:pPr>
      <w:ind w:left="720"/>
      <w:contextualSpacing/>
    </w:pPr>
  </w:style>
  <w:style w:type="table" w:styleId="a4">
    <w:name w:val="Table Grid"/>
    <w:basedOn w:val="a1"/>
    <w:uiPriority w:val="59"/>
    <w:rsid w:val="00585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Char"/>
    <w:rsid w:val="005F5F31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5F5F31"/>
    <w:rPr>
      <w:rFonts w:ascii="Calibri" w:hAnsi="Calibri"/>
      <w:noProof/>
    </w:rPr>
  </w:style>
  <w:style w:type="paragraph" w:customStyle="1" w:styleId="EndNoteBibliography">
    <w:name w:val="EndNote Bibliography"/>
    <w:basedOn w:val="a"/>
    <w:link w:val="EndNoteBibliographyChar"/>
    <w:rsid w:val="005F5F31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5F5F31"/>
    <w:rPr>
      <w:rFonts w:ascii="Calibri" w:hAnsi="Calibri"/>
      <w:noProof/>
    </w:rPr>
  </w:style>
  <w:style w:type="character" w:styleId="a5">
    <w:name w:val="Hyperlink"/>
    <w:basedOn w:val="a0"/>
    <w:uiPriority w:val="99"/>
    <w:unhideWhenUsed/>
    <w:rsid w:val="005F5F3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BAC90A-1D80-4775-BAB8-2F8DC04F3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0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d</dc:creator>
  <cp:keywords/>
  <dc:description/>
  <cp:lastModifiedBy>유 혜숙</cp:lastModifiedBy>
  <cp:revision>2</cp:revision>
  <dcterms:created xsi:type="dcterms:W3CDTF">2021-02-03T16:08:00Z</dcterms:created>
  <dcterms:modified xsi:type="dcterms:W3CDTF">2021-02-03T16:08:00Z</dcterms:modified>
</cp:coreProperties>
</file>